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F6A57" w14:textId="77777777" w:rsidR="00382697" w:rsidRPr="00CB2FD4" w:rsidRDefault="00382697" w:rsidP="00382697">
      <w:pPr>
        <w:suppressAutoHyphens/>
        <w:jc w:val="center"/>
        <w:rPr>
          <w:rFonts w:ascii="Arial" w:hAnsi="Arial" w:cs="Arial"/>
          <w:b/>
          <w:spacing w:val="-3"/>
          <w:sz w:val="22"/>
          <w:szCs w:val="22"/>
        </w:rPr>
      </w:pPr>
      <w:r w:rsidRPr="00CB2FD4">
        <w:rPr>
          <w:rFonts w:ascii="Arial" w:hAnsi="Arial" w:cs="Arial"/>
          <w:b/>
          <w:spacing w:val="-3"/>
          <w:sz w:val="22"/>
          <w:szCs w:val="22"/>
        </w:rPr>
        <w:t xml:space="preserve">CIS 350 – INFRASTRUCTURE TECHNOLOGIES </w:t>
      </w:r>
      <w:r w:rsidRPr="00CB2FD4">
        <w:rPr>
          <w:rFonts w:ascii="Arial" w:hAnsi="Arial" w:cs="Arial"/>
          <w:b/>
          <w:spacing w:val="-3"/>
          <w:sz w:val="22"/>
          <w:szCs w:val="22"/>
        </w:rPr>
        <w:fldChar w:fldCharType="begin"/>
      </w:r>
      <w:r w:rsidRPr="00CB2FD4">
        <w:rPr>
          <w:rFonts w:ascii="Arial" w:hAnsi="Arial" w:cs="Arial"/>
          <w:b/>
          <w:spacing w:val="-3"/>
          <w:sz w:val="22"/>
          <w:szCs w:val="22"/>
        </w:rPr>
        <w:instrText xml:space="preserve">PRIVATE </w:instrText>
      </w:r>
      <w:r w:rsidRPr="00CB2FD4">
        <w:rPr>
          <w:rFonts w:ascii="Arial" w:hAnsi="Arial" w:cs="Arial"/>
          <w:b/>
          <w:spacing w:val="-3"/>
          <w:sz w:val="22"/>
          <w:szCs w:val="22"/>
        </w:rPr>
        <w:fldChar w:fldCharType="end"/>
      </w:r>
    </w:p>
    <w:p w14:paraId="7B0F3423" w14:textId="77777777" w:rsidR="00382697" w:rsidRPr="00CB2FD4" w:rsidRDefault="00410302" w:rsidP="00382697">
      <w:pPr>
        <w:suppressAutoHyphens/>
        <w:jc w:val="center"/>
        <w:rPr>
          <w:rFonts w:ascii="Arial" w:hAnsi="Arial" w:cs="Arial"/>
          <w:b/>
          <w:spacing w:val="-3"/>
          <w:sz w:val="22"/>
          <w:szCs w:val="22"/>
        </w:rPr>
      </w:pPr>
      <w:r w:rsidRPr="00CB2FD4">
        <w:rPr>
          <w:rFonts w:ascii="Arial" w:hAnsi="Arial" w:cs="Arial"/>
          <w:b/>
          <w:spacing w:val="-3"/>
          <w:sz w:val="22"/>
          <w:szCs w:val="22"/>
        </w:rPr>
        <w:t xml:space="preserve">GROUP </w:t>
      </w:r>
      <w:r w:rsidR="00382697" w:rsidRPr="00CB2FD4">
        <w:rPr>
          <w:rFonts w:ascii="Arial" w:hAnsi="Arial" w:cs="Arial"/>
          <w:b/>
          <w:spacing w:val="-3"/>
          <w:sz w:val="22"/>
          <w:szCs w:val="22"/>
        </w:rPr>
        <w:t>HOMEWORK #</w:t>
      </w:r>
      <w:r w:rsidR="00553518">
        <w:rPr>
          <w:rFonts w:ascii="Arial" w:hAnsi="Arial" w:cs="Arial"/>
          <w:b/>
          <w:spacing w:val="-3"/>
          <w:sz w:val="22"/>
          <w:szCs w:val="22"/>
        </w:rPr>
        <w:t>5</w:t>
      </w:r>
      <w:r w:rsidR="0007728B" w:rsidRPr="00CB2FD4">
        <w:rPr>
          <w:rFonts w:ascii="Arial" w:hAnsi="Arial" w:cs="Arial"/>
          <w:b/>
          <w:spacing w:val="-3"/>
          <w:sz w:val="22"/>
          <w:szCs w:val="22"/>
        </w:rPr>
        <w:t>, PART I</w:t>
      </w:r>
      <w:r w:rsidR="00905FEC" w:rsidRPr="00CB2FD4">
        <w:rPr>
          <w:rFonts w:ascii="Arial" w:hAnsi="Arial" w:cs="Arial"/>
          <w:b/>
          <w:spacing w:val="-3"/>
          <w:sz w:val="22"/>
          <w:szCs w:val="22"/>
        </w:rPr>
        <w:t xml:space="preserve"> </w:t>
      </w:r>
    </w:p>
    <w:p w14:paraId="11502D2F" w14:textId="77777777" w:rsidR="00382697" w:rsidRPr="00CB2FD4" w:rsidRDefault="00382697" w:rsidP="00382697">
      <w:pPr>
        <w:suppressAutoHyphens/>
        <w:rPr>
          <w:rFonts w:ascii="Arial" w:hAnsi="Arial" w:cs="Arial"/>
          <w:spacing w:val="-3"/>
          <w:sz w:val="22"/>
          <w:szCs w:val="22"/>
        </w:rPr>
      </w:pPr>
    </w:p>
    <w:p w14:paraId="4BE23153" w14:textId="77777777" w:rsidR="00382697" w:rsidRPr="00CB2FD4" w:rsidRDefault="00382697" w:rsidP="00382697">
      <w:pPr>
        <w:rPr>
          <w:rFonts w:ascii="Arial" w:hAnsi="Arial" w:cs="Arial"/>
          <w:b/>
          <w:sz w:val="22"/>
          <w:szCs w:val="22"/>
        </w:rPr>
      </w:pPr>
      <w:r w:rsidRPr="00CB2FD4">
        <w:rPr>
          <w:rFonts w:ascii="Arial" w:hAnsi="Arial" w:cs="Arial"/>
          <w:b/>
          <w:sz w:val="22"/>
          <w:szCs w:val="22"/>
        </w:rPr>
        <w:t xml:space="preserve">Topics: Machine Cycle, Registers, and Memory </w:t>
      </w:r>
      <w:r w:rsidRPr="00CB2FD4">
        <w:rPr>
          <w:rFonts w:ascii="Arial" w:hAnsi="Arial" w:cs="Arial"/>
          <w:b/>
          <w:bCs/>
          <w:sz w:val="22"/>
          <w:szCs w:val="22"/>
        </w:rPr>
        <w:t>(Chapter 7)</w:t>
      </w:r>
    </w:p>
    <w:p w14:paraId="3F8B2168" w14:textId="77777777" w:rsidR="00382697" w:rsidRPr="00CB2FD4" w:rsidRDefault="00382697" w:rsidP="00382697">
      <w:pPr>
        <w:pStyle w:val="EndnoteText"/>
        <w:rPr>
          <w:rFonts w:ascii="Arial" w:hAnsi="Arial" w:cs="Arial"/>
          <w:sz w:val="22"/>
          <w:szCs w:val="22"/>
        </w:rPr>
      </w:pPr>
    </w:p>
    <w:p w14:paraId="578D6DF8" w14:textId="77777777" w:rsidR="00410302" w:rsidRPr="00CB2FD4" w:rsidRDefault="00410302" w:rsidP="00410302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>Group # and Names of Group Members:</w:t>
      </w:r>
    </w:p>
    <w:p w14:paraId="67C09F1B" w14:textId="192A6427" w:rsidR="00410302" w:rsidRPr="00CB2FD4" w:rsidRDefault="00B95F35" w:rsidP="00410302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spacing w:val="-3"/>
          <w:sz w:val="22"/>
          <w:szCs w:val="22"/>
        </w:rPr>
        <w:t>Stefan Vuleta</w:t>
      </w:r>
      <w:r w:rsidR="00363B23">
        <w:rPr>
          <w:rFonts w:ascii="Arial" w:hAnsi="Arial" w:cs="Arial"/>
          <w:spacing w:val="-3"/>
          <w:sz w:val="22"/>
          <w:szCs w:val="22"/>
        </w:rPr>
        <w:t xml:space="preserve">, Alex Rodriguez, Ty </w:t>
      </w:r>
      <w:proofErr w:type="spellStart"/>
      <w:r w:rsidR="00363B23">
        <w:rPr>
          <w:rFonts w:ascii="Arial" w:hAnsi="Arial" w:cs="Arial"/>
          <w:spacing w:val="-3"/>
          <w:sz w:val="22"/>
          <w:szCs w:val="22"/>
        </w:rPr>
        <w:t>Mcphail</w:t>
      </w:r>
      <w:proofErr w:type="spellEnd"/>
      <w:r w:rsidR="00363B23">
        <w:rPr>
          <w:rFonts w:ascii="Arial" w:hAnsi="Arial" w:cs="Arial"/>
          <w:spacing w:val="-3"/>
          <w:sz w:val="22"/>
          <w:szCs w:val="22"/>
        </w:rPr>
        <w:t>, Luke Johnson</w:t>
      </w:r>
    </w:p>
    <w:p w14:paraId="63A4AABE" w14:textId="77777777" w:rsidR="00410302" w:rsidRPr="00CB2FD4" w:rsidRDefault="00410302" w:rsidP="00410302">
      <w:pPr>
        <w:tabs>
          <w:tab w:val="left" w:pos="-720"/>
          <w:tab w:val="left" w:pos="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</w:p>
    <w:p w14:paraId="3F37365B" w14:textId="77777777" w:rsidR="00410302" w:rsidRPr="00CB2FD4" w:rsidRDefault="00410302" w:rsidP="00410302">
      <w:pPr>
        <w:tabs>
          <w:tab w:val="left" w:pos="-720"/>
          <w:tab w:val="left" w:pos="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>Logistics</w:t>
      </w:r>
    </w:p>
    <w:p w14:paraId="442D1A26" w14:textId="77777777" w:rsidR="00410302" w:rsidRPr="00CB2FD4" w:rsidRDefault="00410302" w:rsidP="00410302">
      <w:pPr>
        <w:tabs>
          <w:tab w:val="left" w:pos="-72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</w:p>
    <w:p w14:paraId="1150FC86" w14:textId="77777777" w:rsidR="00410302" w:rsidRPr="00CB2FD4" w:rsidRDefault="00410302" w:rsidP="00410302">
      <w:pPr>
        <w:numPr>
          <w:ilvl w:val="0"/>
          <w:numId w:val="5"/>
        </w:numPr>
        <w:tabs>
          <w:tab w:val="left" w:pos="-720"/>
          <w:tab w:val="left" w:pos="0"/>
          <w:tab w:val="left" w:pos="72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>Get in touch with your group. (See Groups folder on Blackboard.)</w:t>
      </w:r>
    </w:p>
    <w:p w14:paraId="6AF4568D" w14:textId="77777777" w:rsidR="00410302" w:rsidRPr="00CB2FD4" w:rsidRDefault="00410302" w:rsidP="00410302">
      <w:pPr>
        <w:numPr>
          <w:ilvl w:val="0"/>
          <w:numId w:val="5"/>
        </w:numPr>
        <w:tabs>
          <w:tab w:val="left" w:pos="-720"/>
          <w:tab w:val="left" w:pos="0"/>
          <w:tab w:val="left" w:pos="72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 xml:space="preserve">Discuss and work all </w:t>
      </w:r>
      <w:r w:rsidR="00485834">
        <w:rPr>
          <w:rFonts w:ascii="Arial" w:hAnsi="Arial" w:cs="Arial"/>
          <w:spacing w:val="-3"/>
          <w:sz w:val="22"/>
          <w:szCs w:val="22"/>
        </w:rPr>
        <w:t>3</w:t>
      </w:r>
      <w:r w:rsidRPr="00CB2FD4">
        <w:rPr>
          <w:rFonts w:ascii="Arial" w:hAnsi="Arial" w:cs="Arial"/>
          <w:spacing w:val="-3"/>
          <w:sz w:val="22"/>
          <w:szCs w:val="22"/>
        </w:rPr>
        <w:t xml:space="preserve"> problems collectively with your group via E-mail, Discussion Forum, Blackboard Collaborate Ultra, and/or MS Teams. (Do not divide the work among group members.) </w:t>
      </w:r>
    </w:p>
    <w:p w14:paraId="3AA95011" w14:textId="77777777" w:rsidR="00410302" w:rsidRPr="00CB2FD4" w:rsidRDefault="00410302" w:rsidP="00410302">
      <w:pPr>
        <w:numPr>
          <w:ilvl w:val="0"/>
          <w:numId w:val="5"/>
        </w:numPr>
        <w:tabs>
          <w:tab w:val="left" w:pos="-720"/>
          <w:tab w:val="left" w:pos="0"/>
          <w:tab w:val="left" w:pos="72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>Choose a recorder to prepare the final copy (</w:t>
      </w:r>
      <w:r w:rsidRPr="00CB2FD4">
        <w:rPr>
          <w:rFonts w:ascii="Arial" w:hAnsi="Arial" w:cs="Arial"/>
          <w:b/>
          <w:spacing w:val="-3"/>
          <w:sz w:val="22"/>
          <w:szCs w:val="22"/>
          <w:u w:val="single"/>
        </w:rPr>
        <w:t>one</w:t>
      </w:r>
      <w:r w:rsidRPr="00CB2FD4">
        <w:rPr>
          <w:rFonts w:ascii="Arial" w:hAnsi="Arial" w:cs="Arial"/>
          <w:b/>
          <w:spacing w:val="-3"/>
          <w:sz w:val="22"/>
          <w:szCs w:val="22"/>
        </w:rPr>
        <w:t xml:space="preserve"> per group</w:t>
      </w:r>
      <w:r w:rsidRPr="00CB2FD4">
        <w:rPr>
          <w:rFonts w:ascii="Arial" w:hAnsi="Arial" w:cs="Arial"/>
          <w:spacing w:val="-3"/>
          <w:sz w:val="22"/>
          <w:szCs w:val="22"/>
        </w:rPr>
        <w:t>) and submit it via the Blackboard Assignments/</w:t>
      </w:r>
      <w:proofErr w:type="spellStart"/>
      <w:r w:rsidRPr="00CB2FD4">
        <w:rPr>
          <w:rFonts w:ascii="Arial" w:hAnsi="Arial" w:cs="Arial"/>
          <w:spacing w:val="-3"/>
          <w:sz w:val="22"/>
          <w:szCs w:val="22"/>
        </w:rPr>
        <w:t>Homeworks</w:t>
      </w:r>
      <w:proofErr w:type="spellEnd"/>
      <w:r w:rsidRPr="00CB2FD4">
        <w:rPr>
          <w:rFonts w:ascii="Arial" w:hAnsi="Arial" w:cs="Arial"/>
          <w:spacing w:val="-3"/>
          <w:sz w:val="22"/>
          <w:szCs w:val="22"/>
        </w:rPr>
        <w:t xml:space="preserve"> folder by the due date. </w:t>
      </w:r>
    </w:p>
    <w:p w14:paraId="0C7164EF" w14:textId="77777777" w:rsidR="00410302" w:rsidRPr="00CB2FD4" w:rsidRDefault="00410302" w:rsidP="00410302">
      <w:pPr>
        <w:numPr>
          <w:ilvl w:val="0"/>
          <w:numId w:val="5"/>
        </w:numPr>
        <w:tabs>
          <w:tab w:val="left" w:pos="-720"/>
          <w:tab w:val="left" w:pos="0"/>
          <w:tab w:val="left" w:pos="720"/>
        </w:tabs>
        <w:suppressAutoHyphens/>
        <w:jc w:val="both"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 xml:space="preserve">Be sure all group members' names are on final copy. Do </w:t>
      </w:r>
      <w:r w:rsidRPr="00CB2FD4">
        <w:rPr>
          <w:rFonts w:ascii="Arial" w:hAnsi="Arial" w:cs="Arial"/>
          <w:b/>
          <w:spacing w:val="-3"/>
          <w:sz w:val="22"/>
          <w:szCs w:val="22"/>
          <w:u w:val="single"/>
        </w:rPr>
        <w:t>not</w:t>
      </w:r>
      <w:r w:rsidRPr="00CB2FD4">
        <w:rPr>
          <w:rFonts w:ascii="Arial" w:hAnsi="Arial" w:cs="Arial"/>
          <w:spacing w:val="-3"/>
          <w:sz w:val="22"/>
          <w:szCs w:val="22"/>
        </w:rPr>
        <w:t xml:space="preserve"> add names of your group members who did not participate in the assignment or whose contribution was minimal.</w:t>
      </w:r>
    </w:p>
    <w:p w14:paraId="7539E69C" w14:textId="77777777" w:rsidR="00410302" w:rsidRPr="00CB2FD4" w:rsidRDefault="00410302" w:rsidP="00410302">
      <w:pPr>
        <w:suppressAutoHyphens/>
        <w:rPr>
          <w:rFonts w:ascii="Arial" w:hAnsi="Arial" w:cs="Arial"/>
          <w:spacing w:val="-3"/>
          <w:sz w:val="22"/>
          <w:szCs w:val="22"/>
        </w:rPr>
      </w:pPr>
    </w:p>
    <w:p w14:paraId="4950DAF1" w14:textId="77777777" w:rsidR="00410302" w:rsidRPr="00CB2FD4" w:rsidRDefault="00410302" w:rsidP="00410302">
      <w:pPr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>Worth 60 points.</w:t>
      </w:r>
    </w:p>
    <w:p w14:paraId="3DEC3B86" w14:textId="77777777" w:rsidR="00410302" w:rsidRPr="00CB2FD4" w:rsidRDefault="00410302" w:rsidP="00382697">
      <w:pPr>
        <w:pStyle w:val="EndnoteText"/>
        <w:rPr>
          <w:rFonts w:ascii="Arial" w:hAnsi="Arial" w:cs="Arial"/>
          <w:sz w:val="22"/>
          <w:szCs w:val="22"/>
        </w:rPr>
      </w:pPr>
    </w:p>
    <w:p w14:paraId="2AB453B4" w14:textId="77777777" w:rsidR="00CB2FD4" w:rsidRPr="00CB2FD4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b/>
          <w:spacing w:val="-3"/>
          <w:sz w:val="22"/>
          <w:szCs w:val="22"/>
        </w:rPr>
        <w:t>Problem 1</w:t>
      </w:r>
      <w:r w:rsidRPr="00CB2FD4">
        <w:rPr>
          <w:rFonts w:ascii="Arial" w:hAnsi="Arial" w:cs="Arial"/>
          <w:spacing w:val="-3"/>
          <w:sz w:val="22"/>
          <w:szCs w:val="22"/>
        </w:rPr>
        <w:t>. Suppose that the following instruction is found at the given address/location in memory:</w:t>
      </w:r>
    </w:p>
    <w:p w14:paraId="62FBF9EE" w14:textId="77777777" w:rsidR="00CB2FD4" w:rsidRPr="00CB2FD4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77AFFB9F" w14:textId="77777777" w:rsidR="00CB2FD4" w:rsidRPr="00CB2FD4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>Address</w:t>
      </w:r>
      <w:r w:rsidRPr="00CB2FD4">
        <w:rPr>
          <w:rFonts w:ascii="Arial" w:hAnsi="Arial" w:cs="Arial"/>
          <w:spacing w:val="-3"/>
          <w:sz w:val="22"/>
          <w:szCs w:val="22"/>
        </w:rPr>
        <w:tab/>
        <w:t>Instruction</w:t>
      </w:r>
    </w:p>
    <w:p w14:paraId="3554ECA3" w14:textId="77777777" w:rsidR="00CB2FD4" w:rsidRPr="00CB2FD4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>05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LDA 20</w:t>
      </w:r>
    </w:p>
    <w:p w14:paraId="1606F605" w14:textId="77777777" w:rsidR="00CB2FD4" w:rsidRPr="00CB2FD4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>06                       ….</w:t>
      </w:r>
    </w:p>
    <w:p w14:paraId="2418D843" w14:textId="77777777" w:rsidR="00CB2FD4" w:rsidRPr="00CB2FD4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682D4FE3" w14:textId="77777777" w:rsidR="00CB2FD4" w:rsidRPr="00CB2FD4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>….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Data</w:t>
      </w:r>
    </w:p>
    <w:p w14:paraId="2D5EB798" w14:textId="77777777" w:rsidR="00CB2FD4" w:rsidRPr="00CB2FD4" w:rsidRDefault="00CB2FD4" w:rsidP="00CB2FD4">
      <w:pPr>
        <w:tabs>
          <w:tab w:val="left" w:pos="-72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>20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15</w:t>
      </w:r>
    </w:p>
    <w:p w14:paraId="25B60CED" w14:textId="77777777" w:rsidR="00CB2FD4" w:rsidRPr="00CB2FD4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541A973E" w14:textId="77777777" w:rsidR="00CB2FD4" w:rsidRPr="00CB2FD4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 xml:space="preserve">The instruction LDA 20 residing at address 05 loads the contents of memory location 20, which is 15, into the Accumulator (A). </w:t>
      </w:r>
    </w:p>
    <w:p w14:paraId="1B2919BD" w14:textId="77777777" w:rsidR="00CB2FD4" w:rsidRPr="00CB2FD4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12CD36F0" w14:textId="77777777" w:rsidR="00CB2FD4" w:rsidRPr="00CB2FD4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 xml:space="preserve">(a) </w:t>
      </w:r>
      <w:r w:rsidR="00C00793">
        <w:rPr>
          <w:rFonts w:ascii="Arial" w:hAnsi="Arial" w:cs="Arial"/>
          <w:spacing w:val="-3"/>
          <w:sz w:val="22"/>
          <w:szCs w:val="22"/>
        </w:rPr>
        <w:t>Draw</w:t>
      </w:r>
      <w:r w:rsidRPr="00CB2FD4">
        <w:rPr>
          <w:rFonts w:ascii="Arial" w:hAnsi="Arial" w:cs="Arial"/>
          <w:spacing w:val="-3"/>
          <w:sz w:val="22"/>
          <w:szCs w:val="22"/>
        </w:rPr>
        <w:t xml:space="preserve"> the diagram below showing the flow and contents of the CPU (PC, IR, A), MAR, Memory, and MDR, after each of the 5 steps of the fetch-execute cycle is executed. Number the steps 1-5. For help see page 5 in the lecture notes for Chapter 7</w:t>
      </w:r>
      <w:r w:rsidR="002465C7">
        <w:rPr>
          <w:rFonts w:ascii="Arial" w:hAnsi="Arial" w:cs="Arial"/>
          <w:spacing w:val="-3"/>
          <w:sz w:val="22"/>
          <w:szCs w:val="22"/>
        </w:rPr>
        <w:t xml:space="preserve"> and the video recording of Chapter 7</w:t>
      </w:r>
      <w:r w:rsidRPr="00CB2FD4">
        <w:rPr>
          <w:rFonts w:ascii="Arial" w:hAnsi="Arial" w:cs="Arial"/>
          <w:spacing w:val="-3"/>
          <w:sz w:val="22"/>
          <w:szCs w:val="22"/>
        </w:rPr>
        <w:t xml:space="preserve">. </w:t>
      </w:r>
    </w:p>
    <w:p w14:paraId="311996F3" w14:textId="17DFA949" w:rsidR="00CA5C60" w:rsidRDefault="009B6D79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  <w:r>
        <w:rPr>
          <w:rFonts w:ascii="Arial" w:hAnsi="Arial" w:cs="Arial"/>
          <w:noProof/>
          <w:spacing w:val="-3"/>
          <w:sz w:val="22"/>
          <w:szCs w:val="22"/>
        </w:rPr>
        <w:drawing>
          <wp:inline distT="0" distB="0" distL="0" distR="0" wp14:anchorId="7A6E1714" wp14:editId="5C2CF4DE">
            <wp:extent cx="5943600" cy="3106420"/>
            <wp:effectExtent l="0" t="0" r="0" b="5080"/>
            <wp:docPr id="1190635476" name="Picture 1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635476" name="Picture 1" descr="A diagram of a flowchar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62E10" w14:textId="77777777" w:rsidR="00CA5C60" w:rsidRDefault="00CA5C60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304600B6" w14:textId="77777777" w:rsidR="00CA5C60" w:rsidRDefault="00CA5C60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02F8A44F" w14:textId="77777777" w:rsidR="00CA5C60" w:rsidRDefault="00CA5C60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608FA9D0" w14:textId="0896243B" w:rsidR="00CB2FD4" w:rsidRPr="00CB2FD4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>(b) Fill in the table below with the contents of the PC, MAR, MDR, IR, and A as each of the 5 steps of the fetch-execute cycle is performed for that instruction. If the content of the register is unknown, write a question mark "?".</w:t>
      </w:r>
    </w:p>
    <w:p w14:paraId="02727246" w14:textId="77777777" w:rsidR="00485834" w:rsidRDefault="0048583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7B969582" w14:textId="77777777" w:rsidR="00CB2FD4" w:rsidRPr="00CB2FD4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 xml:space="preserve">  PC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MAR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MDR</w:t>
      </w:r>
      <w:r w:rsidRPr="00CB2FD4">
        <w:rPr>
          <w:rFonts w:ascii="Arial" w:hAnsi="Arial" w:cs="Arial"/>
          <w:spacing w:val="-3"/>
          <w:sz w:val="22"/>
          <w:szCs w:val="22"/>
        </w:rPr>
        <w:tab/>
        <w:t xml:space="preserve"> </w:t>
      </w:r>
      <w:r w:rsidRPr="00CB2FD4">
        <w:rPr>
          <w:rFonts w:ascii="Arial" w:hAnsi="Arial" w:cs="Arial"/>
          <w:spacing w:val="-3"/>
          <w:sz w:val="22"/>
          <w:szCs w:val="22"/>
        </w:rPr>
        <w:tab/>
        <w:t xml:space="preserve"> IR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 xml:space="preserve">  A</w:t>
      </w:r>
    </w:p>
    <w:p w14:paraId="5AF29144" w14:textId="77777777" w:rsidR="00CB2FD4" w:rsidRPr="00CB2FD4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</w:p>
    <w:p w14:paraId="26BBC3FB" w14:textId="04F88806" w:rsidR="00CB2FD4" w:rsidRPr="00CB2FD4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 xml:space="preserve">(1)   PC </w:t>
      </w:r>
      <w:r w:rsidRPr="00CB2FD4">
        <w:rPr>
          <w:rFonts w:ascii="Arial" w:hAnsi="Arial" w:cs="Arial"/>
          <w:spacing w:val="-3"/>
          <w:sz w:val="22"/>
          <w:szCs w:val="22"/>
        </w:rPr>
        <w:sym w:font="Symbol" w:char="F0AE"/>
      </w:r>
      <w:r w:rsidRPr="00CB2FD4">
        <w:rPr>
          <w:rFonts w:ascii="Arial" w:hAnsi="Arial" w:cs="Arial"/>
          <w:spacing w:val="-3"/>
          <w:sz w:val="22"/>
          <w:szCs w:val="22"/>
        </w:rPr>
        <w:t xml:space="preserve">  MAR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__</w:t>
      </w:r>
      <w:r w:rsidR="00B95F35">
        <w:rPr>
          <w:rFonts w:ascii="Arial" w:hAnsi="Arial" w:cs="Arial"/>
          <w:spacing w:val="-3"/>
          <w:sz w:val="22"/>
          <w:szCs w:val="22"/>
        </w:rPr>
        <w:t>05</w:t>
      </w:r>
      <w:r w:rsidRPr="00CB2FD4">
        <w:rPr>
          <w:rFonts w:ascii="Arial" w:hAnsi="Arial" w:cs="Arial"/>
          <w:spacing w:val="-3"/>
          <w:sz w:val="22"/>
          <w:szCs w:val="22"/>
        </w:rPr>
        <w:t>__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__</w:t>
      </w:r>
      <w:r w:rsidR="00B95F35">
        <w:rPr>
          <w:rFonts w:ascii="Arial" w:hAnsi="Arial" w:cs="Arial"/>
          <w:spacing w:val="-3"/>
          <w:sz w:val="22"/>
          <w:szCs w:val="22"/>
        </w:rPr>
        <w:t>05</w:t>
      </w:r>
      <w:r w:rsidRPr="00CB2FD4">
        <w:rPr>
          <w:rFonts w:ascii="Arial" w:hAnsi="Arial" w:cs="Arial"/>
          <w:spacing w:val="-3"/>
          <w:sz w:val="22"/>
          <w:szCs w:val="22"/>
        </w:rPr>
        <w:t>__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__</w:t>
      </w:r>
      <w:r w:rsidR="00AC0795">
        <w:rPr>
          <w:rFonts w:ascii="Arial" w:hAnsi="Arial" w:cs="Arial"/>
          <w:spacing w:val="-3"/>
          <w:sz w:val="22"/>
          <w:szCs w:val="22"/>
        </w:rPr>
        <w:t>LDA 20</w:t>
      </w:r>
      <w:r w:rsidRPr="00CB2FD4">
        <w:rPr>
          <w:rFonts w:ascii="Arial" w:hAnsi="Arial" w:cs="Arial"/>
          <w:spacing w:val="-3"/>
          <w:sz w:val="22"/>
          <w:szCs w:val="22"/>
        </w:rPr>
        <w:t>__</w:t>
      </w:r>
      <w:r w:rsidR="00AC0795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>_</w:t>
      </w:r>
      <w:proofErr w:type="gramStart"/>
      <w:r w:rsidRPr="00CB2FD4">
        <w:rPr>
          <w:rFonts w:ascii="Arial" w:hAnsi="Arial" w:cs="Arial"/>
          <w:spacing w:val="-3"/>
          <w:sz w:val="22"/>
          <w:szCs w:val="22"/>
        </w:rPr>
        <w:t>_</w:t>
      </w:r>
      <w:r w:rsidR="00B95F35">
        <w:rPr>
          <w:rFonts w:ascii="Arial" w:hAnsi="Arial" w:cs="Arial"/>
          <w:spacing w:val="-3"/>
          <w:sz w:val="22"/>
          <w:szCs w:val="22"/>
        </w:rPr>
        <w:t>?</w:t>
      </w:r>
      <w:r w:rsidRPr="00CB2FD4">
        <w:rPr>
          <w:rFonts w:ascii="Arial" w:hAnsi="Arial" w:cs="Arial"/>
          <w:spacing w:val="-3"/>
          <w:sz w:val="22"/>
          <w:szCs w:val="22"/>
        </w:rPr>
        <w:t>_</w:t>
      </w:r>
      <w:proofErr w:type="gramEnd"/>
      <w:r w:rsidRPr="00CB2FD4">
        <w:rPr>
          <w:rFonts w:ascii="Arial" w:hAnsi="Arial" w:cs="Arial"/>
          <w:spacing w:val="-3"/>
          <w:sz w:val="22"/>
          <w:szCs w:val="22"/>
        </w:rPr>
        <w:t>_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__</w:t>
      </w:r>
      <w:r w:rsidR="00B95F35">
        <w:rPr>
          <w:rFonts w:ascii="Arial" w:hAnsi="Arial" w:cs="Arial"/>
          <w:spacing w:val="-3"/>
          <w:sz w:val="22"/>
          <w:szCs w:val="22"/>
        </w:rPr>
        <w:t>?</w:t>
      </w:r>
      <w:r w:rsidRPr="00CB2FD4">
        <w:rPr>
          <w:rFonts w:ascii="Arial" w:hAnsi="Arial" w:cs="Arial"/>
          <w:spacing w:val="-3"/>
          <w:sz w:val="22"/>
          <w:szCs w:val="22"/>
        </w:rPr>
        <w:t>__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</w:p>
    <w:p w14:paraId="0C5A4BB4" w14:textId="6E073970" w:rsidR="00CB2FD4" w:rsidRPr="00CB2FD4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 xml:space="preserve">(2)   MDR </w:t>
      </w:r>
      <w:r w:rsidRPr="00CB2FD4">
        <w:rPr>
          <w:rFonts w:ascii="Arial" w:hAnsi="Arial" w:cs="Arial"/>
          <w:spacing w:val="-3"/>
          <w:sz w:val="22"/>
          <w:szCs w:val="22"/>
        </w:rPr>
        <w:sym w:font="Symbol" w:char="F0AE"/>
      </w:r>
      <w:r w:rsidRPr="00CB2FD4">
        <w:rPr>
          <w:rFonts w:ascii="Arial" w:hAnsi="Arial" w:cs="Arial"/>
          <w:spacing w:val="-3"/>
          <w:sz w:val="22"/>
          <w:szCs w:val="22"/>
        </w:rPr>
        <w:t xml:space="preserve">  IR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__</w:t>
      </w:r>
      <w:r w:rsidR="00B95F35">
        <w:rPr>
          <w:rFonts w:ascii="Arial" w:hAnsi="Arial" w:cs="Arial"/>
          <w:spacing w:val="-3"/>
          <w:sz w:val="22"/>
          <w:szCs w:val="22"/>
        </w:rPr>
        <w:t>05</w:t>
      </w:r>
      <w:r w:rsidRPr="00CB2FD4">
        <w:rPr>
          <w:rFonts w:ascii="Arial" w:hAnsi="Arial" w:cs="Arial"/>
          <w:spacing w:val="-3"/>
          <w:sz w:val="22"/>
          <w:szCs w:val="22"/>
        </w:rPr>
        <w:t>__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__</w:t>
      </w:r>
      <w:r w:rsidR="00B95F35">
        <w:rPr>
          <w:rFonts w:ascii="Arial" w:hAnsi="Arial" w:cs="Arial"/>
          <w:spacing w:val="-3"/>
          <w:sz w:val="22"/>
          <w:szCs w:val="22"/>
        </w:rPr>
        <w:t>05</w:t>
      </w:r>
      <w:r w:rsidRPr="00CB2FD4">
        <w:rPr>
          <w:rFonts w:ascii="Arial" w:hAnsi="Arial" w:cs="Arial"/>
          <w:spacing w:val="-3"/>
          <w:sz w:val="22"/>
          <w:szCs w:val="22"/>
        </w:rPr>
        <w:t>__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__</w:t>
      </w:r>
      <w:r w:rsidR="00AC0795">
        <w:rPr>
          <w:rFonts w:ascii="Arial" w:hAnsi="Arial" w:cs="Arial"/>
          <w:spacing w:val="-3"/>
          <w:sz w:val="22"/>
          <w:szCs w:val="22"/>
        </w:rPr>
        <w:t>LDA 20</w:t>
      </w:r>
      <w:r w:rsidRPr="00CB2FD4">
        <w:rPr>
          <w:rFonts w:ascii="Arial" w:hAnsi="Arial" w:cs="Arial"/>
          <w:spacing w:val="-3"/>
          <w:sz w:val="22"/>
          <w:szCs w:val="22"/>
        </w:rPr>
        <w:t>__</w:t>
      </w:r>
      <w:r w:rsidRPr="00CB2FD4">
        <w:rPr>
          <w:rFonts w:ascii="Arial" w:hAnsi="Arial" w:cs="Arial"/>
          <w:spacing w:val="-3"/>
          <w:sz w:val="22"/>
          <w:szCs w:val="22"/>
        </w:rPr>
        <w:tab/>
        <w:t>__</w:t>
      </w:r>
      <w:r w:rsidR="00AC0795">
        <w:rPr>
          <w:rFonts w:ascii="Arial" w:hAnsi="Arial" w:cs="Arial"/>
          <w:spacing w:val="-3"/>
          <w:sz w:val="22"/>
          <w:szCs w:val="22"/>
        </w:rPr>
        <w:t>LDA 20</w:t>
      </w:r>
      <w:r w:rsidRPr="00CB2FD4">
        <w:rPr>
          <w:rFonts w:ascii="Arial" w:hAnsi="Arial" w:cs="Arial"/>
          <w:spacing w:val="-3"/>
          <w:sz w:val="22"/>
          <w:szCs w:val="22"/>
        </w:rPr>
        <w:t>__</w:t>
      </w:r>
      <w:r w:rsidRPr="00CB2FD4">
        <w:rPr>
          <w:rFonts w:ascii="Arial" w:hAnsi="Arial" w:cs="Arial"/>
          <w:spacing w:val="-3"/>
          <w:sz w:val="22"/>
          <w:szCs w:val="22"/>
        </w:rPr>
        <w:tab/>
        <w:t>_</w:t>
      </w:r>
      <w:proofErr w:type="gramStart"/>
      <w:r w:rsidRPr="00CB2FD4">
        <w:rPr>
          <w:rFonts w:ascii="Arial" w:hAnsi="Arial" w:cs="Arial"/>
          <w:spacing w:val="-3"/>
          <w:sz w:val="22"/>
          <w:szCs w:val="22"/>
        </w:rPr>
        <w:t>_</w:t>
      </w:r>
      <w:r w:rsidR="00B95F35">
        <w:rPr>
          <w:rFonts w:ascii="Arial" w:hAnsi="Arial" w:cs="Arial"/>
          <w:spacing w:val="-3"/>
          <w:sz w:val="22"/>
          <w:szCs w:val="22"/>
        </w:rPr>
        <w:t>?</w:t>
      </w:r>
      <w:r w:rsidRPr="00CB2FD4">
        <w:rPr>
          <w:rFonts w:ascii="Arial" w:hAnsi="Arial" w:cs="Arial"/>
          <w:spacing w:val="-3"/>
          <w:sz w:val="22"/>
          <w:szCs w:val="22"/>
        </w:rPr>
        <w:t>_</w:t>
      </w:r>
      <w:proofErr w:type="gramEnd"/>
      <w:r w:rsidRPr="00CB2FD4">
        <w:rPr>
          <w:rFonts w:ascii="Arial" w:hAnsi="Arial" w:cs="Arial"/>
          <w:spacing w:val="-3"/>
          <w:sz w:val="22"/>
          <w:szCs w:val="22"/>
        </w:rPr>
        <w:t>_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</w:p>
    <w:p w14:paraId="7F16F1DB" w14:textId="74E8FB48" w:rsidR="00CB2FD4" w:rsidRPr="00CB2FD4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 xml:space="preserve">(3)   IR [address] </w:t>
      </w:r>
      <w:r w:rsidRPr="00CB2FD4">
        <w:rPr>
          <w:rFonts w:ascii="Arial" w:hAnsi="Arial" w:cs="Arial"/>
          <w:spacing w:val="-3"/>
          <w:sz w:val="22"/>
          <w:szCs w:val="22"/>
        </w:rPr>
        <w:sym w:font="Symbol" w:char="F0AE"/>
      </w:r>
      <w:r w:rsidRPr="00CB2FD4">
        <w:rPr>
          <w:rFonts w:ascii="Arial" w:hAnsi="Arial" w:cs="Arial"/>
          <w:spacing w:val="-3"/>
          <w:sz w:val="22"/>
          <w:szCs w:val="22"/>
        </w:rPr>
        <w:t xml:space="preserve">  MAR</w:t>
      </w:r>
      <w:r w:rsidRPr="00CB2FD4">
        <w:rPr>
          <w:rFonts w:ascii="Arial" w:hAnsi="Arial" w:cs="Arial"/>
          <w:spacing w:val="-3"/>
          <w:sz w:val="22"/>
          <w:szCs w:val="22"/>
        </w:rPr>
        <w:tab/>
        <w:t>__</w:t>
      </w:r>
      <w:r w:rsidR="00B95F35">
        <w:rPr>
          <w:rFonts w:ascii="Arial" w:hAnsi="Arial" w:cs="Arial"/>
          <w:spacing w:val="-3"/>
          <w:sz w:val="22"/>
          <w:szCs w:val="22"/>
        </w:rPr>
        <w:t>05</w:t>
      </w:r>
      <w:r w:rsidRPr="00CB2FD4">
        <w:rPr>
          <w:rFonts w:ascii="Arial" w:hAnsi="Arial" w:cs="Arial"/>
          <w:spacing w:val="-3"/>
          <w:sz w:val="22"/>
          <w:szCs w:val="22"/>
        </w:rPr>
        <w:t>__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__</w:t>
      </w:r>
      <w:r w:rsidR="00B95F35">
        <w:rPr>
          <w:rFonts w:ascii="Arial" w:hAnsi="Arial" w:cs="Arial"/>
          <w:spacing w:val="-3"/>
          <w:sz w:val="22"/>
          <w:szCs w:val="22"/>
        </w:rPr>
        <w:t>20</w:t>
      </w:r>
      <w:r w:rsidRPr="00CB2FD4">
        <w:rPr>
          <w:rFonts w:ascii="Arial" w:hAnsi="Arial" w:cs="Arial"/>
          <w:spacing w:val="-3"/>
          <w:sz w:val="22"/>
          <w:szCs w:val="22"/>
        </w:rPr>
        <w:t>__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__</w:t>
      </w:r>
      <w:r w:rsidR="00AC0795">
        <w:rPr>
          <w:rFonts w:ascii="Arial" w:hAnsi="Arial" w:cs="Arial"/>
          <w:spacing w:val="-3"/>
          <w:sz w:val="22"/>
          <w:szCs w:val="22"/>
        </w:rPr>
        <w:t>15</w:t>
      </w:r>
      <w:r w:rsidRPr="00CB2FD4">
        <w:rPr>
          <w:rFonts w:ascii="Arial" w:hAnsi="Arial" w:cs="Arial"/>
          <w:spacing w:val="-3"/>
          <w:sz w:val="22"/>
          <w:szCs w:val="22"/>
        </w:rPr>
        <w:t>__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__</w:t>
      </w:r>
      <w:r w:rsidR="00AC0795">
        <w:rPr>
          <w:rFonts w:ascii="Arial" w:hAnsi="Arial" w:cs="Arial"/>
          <w:spacing w:val="-3"/>
          <w:sz w:val="22"/>
          <w:szCs w:val="22"/>
        </w:rPr>
        <w:t>LDA 20</w:t>
      </w:r>
      <w:r w:rsidRPr="00CB2FD4">
        <w:rPr>
          <w:rFonts w:ascii="Arial" w:hAnsi="Arial" w:cs="Arial"/>
          <w:spacing w:val="-3"/>
          <w:sz w:val="22"/>
          <w:szCs w:val="22"/>
        </w:rPr>
        <w:t>__</w:t>
      </w:r>
      <w:r w:rsidRPr="00CB2FD4">
        <w:rPr>
          <w:rFonts w:ascii="Arial" w:hAnsi="Arial" w:cs="Arial"/>
          <w:spacing w:val="-3"/>
          <w:sz w:val="22"/>
          <w:szCs w:val="22"/>
        </w:rPr>
        <w:tab/>
        <w:t>_</w:t>
      </w:r>
      <w:proofErr w:type="gramStart"/>
      <w:r w:rsidRPr="00CB2FD4">
        <w:rPr>
          <w:rFonts w:ascii="Arial" w:hAnsi="Arial" w:cs="Arial"/>
          <w:spacing w:val="-3"/>
          <w:sz w:val="22"/>
          <w:szCs w:val="22"/>
        </w:rPr>
        <w:t>_</w:t>
      </w:r>
      <w:r w:rsidR="00B95F35">
        <w:rPr>
          <w:rFonts w:ascii="Arial" w:hAnsi="Arial" w:cs="Arial"/>
          <w:spacing w:val="-3"/>
          <w:sz w:val="22"/>
          <w:szCs w:val="22"/>
        </w:rPr>
        <w:t>?</w:t>
      </w:r>
      <w:r w:rsidRPr="00CB2FD4">
        <w:rPr>
          <w:rFonts w:ascii="Arial" w:hAnsi="Arial" w:cs="Arial"/>
          <w:spacing w:val="-3"/>
          <w:sz w:val="22"/>
          <w:szCs w:val="22"/>
        </w:rPr>
        <w:t>_</w:t>
      </w:r>
      <w:proofErr w:type="gramEnd"/>
      <w:r w:rsidRPr="00CB2FD4">
        <w:rPr>
          <w:rFonts w:ascii="Arial" w:hAnsi="Arial" w:cs="Arial"/>
          <w:spacing w:val="-3"/>
          <w:sz w:val="22"/>
          <w:szCs w:val="22"/>
        </w:rPr>
        <w:t>_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</w:p>
    <w:p w14:paraId="2E496AFA" w14:textId="0B952D24" w:rsidR="00CB2FD4" w:rsidRPr="00CB2FD4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 xml:space="preserve">(4)   MDR  </w:t>
      </w:r>
      <w:r w:rsidRPr="00CB2FD4">
        <w:rPr>
          <w:rFonts w:ascii="Arial" w:hAnsi="Arial" w:cs="Arial"/>
          <w:spacing w:val="-3"/>
          <w:sz w:val="22"/>
          <w:szCs w:val="22"/>
        </w:rPr>
        <w:sym w:font="Symbol" w:char="F0AE"/>
      </w:r>
      <w:r w:rsidRPr="00CB2FD4">
        <w:rPr>
          <w:rFonts w:ascii="Arial" w:hAnsi="Arial" w:cs="Arial"/>
          <w:spacing w:val="-3"/>
          <w:sz w:val="22"/>
          <w:szCs w:val="22"/>
        </w:rPr>
        <w:t xml:space="preserve">   A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__</w:t>
      </w:r>
      <w:r w:rsidR="00B95F35">
        <w:rPr>
          <w:rFonts w:ascii="Arial" w:hAnsi="Arial" w:cs="Arial"/>
          <w:spacing w:val="-3"/>
          <w:sz w:val="22"/>
          <w:szCs w:val="22"/>
        </w:rPr>
        <w:t>05</w:t>
      </w:r>
      <w:r w:rsidRPr="00CB2FD4">
        <w:rPr>
          <w:rFonts w:ascii="Arial" w:hAnsi="Arial" w:cs="Arial"/>
          <w:spacing w:val="-3"/>
          <w:sz w:val="22"/>
          <w:szCs w:val="22"/>
        </w:rPr>
        <w:t>__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__</w:t>
      </w:r>
      <w:r w:rsidR="00B95F35">
        <w:rPr>
          <w:rFonts w:ascii="Arial" w:hAnsi="Arial" w:cs="Arial"/>
          <w:spacing w:val="-3"/>
          <w:sz w:val="22"/>
          <w:szCs w:val="22"/>
        </w:rPr>
        <w:t>20</w:t>
      </w:r>
      <w:r w:rsidRPr="00CB2FD4">
        <w:rPr>
          <w:rFonts w:ascii="Arial" w:hAnsi="Arial" w:cs="Arial"/>
          <w:spacing w:val="-3"/>
          <w:sz w:val="22"/>
          <w:szCs w:val="22"/>
        </w:rPr>
        <w:t>__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__</w:t>
      </w:r>
      <w:r w:rsidR="00AC0795">
        <w:rPr>
          <w:rFonts w:ascii="Arial" w:hAnsi="Arial" w:cs="Arial"/>
          <w:spacing w:val="-3"/>
          <w:sz w:val="22"/>
          <w:szCs w:val="22"/>
        </w:rPr>
        <w:t>15</w:t>
      </w:r>
      <w:r w:rsidRPr="00CB2FD4">
        <w:rPr>
          <w:rFonts w:ascii="Arial" w:hAnsi="Arial" w:cs="Arial"/>
          <w:spacing w:val="-3"/>
          <w:sz w:val="22"/>
          <w:szCs w:val="22"/>
        </w:rPr>
        <w:t>__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__</w:t>
      </w:r>
      <w:r w:rsidR="00AC0795">
        <w:rPr>
          <w:rFonts w:ascii="Arial" w:hAnsi="Arial" w:cs="Arial"/>
          <w:spacing w:val="-3"/>
          <w:sz w:val="22"/>
          <w:szCs w:val="22"/>
        </w:rPr>
        <w:t>LDA 20</w:t>
      </w:r>
      <w:r w:rsidRPr="00CB2FD4">
        <w:rPr>
          <w:rFonts w:ascii="Arial" w:hAnsi="Arial" w:cs="Arial"/>
          <w:spacing w:val="-3"/>
          <w:sz w:val="22"/>
          <w:szCs w:val="22"/>
        </w:rPr>
        <w:t>__</w:t>
      </w:r>
      <w:r w:rsidRPr="00CB2FD4">
        <w:rPr>
          <w:rFonts w:ascii="Arial" w:hAnsi="Arial" w:cs="Arial"/>
          <w:spacing w:val="-3"/>
          <w:sz w:val="22"/>
          <w:szCs w:val="22"/>
        </w:rPr>
        <w:tab/>
        <w:t>__</w:t>
      </w:r>
      <w:r w:rsidR="00AC0795">
        <w:rPr>
          <w:rFonts w:ascii="Arial" w:hAnsi="Arial" w:cs="Arial"/>
          <w:spacing w:val="-3"/>
          <w:sz w:val="22"/>
          <w:szCs w:val="22"/>
        </w:rPr>
        <w:t>15</w:t>
      </w:r>
      <w:r w:rsidRPr="00CB2FD4">
        <w:rPr>
          <w:rFonts w:ascii="Arial" w:hAnsi="Arial" w:cs="Arial"/>
          <w:spacing w:val="-3"/>
          <w:sz w:val="22"/>
          <w:szCs w:val="22"/>
        </w:rPr>
        <w:t>__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</w:p>
    <w:p w14:paraId="5199BB95" w14:textId="6BB57C3E" w:rsidR="00CB2FD4" w:rsidRPr="00CB2FD4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 xml:space="preserve">(5)   PC+1 </w:t>
      </w:r>
      <w:r w:rsidRPr="00CB2FD4">
        <w:rPr>
          <w:rFonts w:ascii="Arial" w:hAnsi="Arial" w:cs="Arial"/>
          <w:spacing w:val="-3"/>
          <w:sz w:val="22"/>
          <w:szCs w:val="22"/>
        </w:rPr>
        <w:sym w:font="Symbol" w:char="F0AE"/>
      </w:r>
      <w:r w:rsidRPr="00CB2FD4">
        <w:rPr>
          <w:rFonts w:ascii="Arial" w:hAnsi="Arial" w:cs="Arial"/>
          <w:spacing w:val="-3"/>
          <w:sz w:val="22"/>
          <w:szCs w:val="22"/>
        </w:rPr>
        <w:t xml:space="preserve">  PC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__</w:t>
      </w:r>
      <w:r w:rsidR="00B95F35">
        <w:rPr>
          <w:rFonts w:ascii="Arial" w:hAnsi="Arial" w:cs="Arial"/>
          <w:spacing w:val="-3"/>
          <w:sz w:val="22"/>
          <w:szCs w:val="22"/>
        </w:rPr>
        <w:t>06</w:t>
      </w:r>
      <w:r w:rsidRPr="00CB2FD4">
        <w:rPr>
          <w:rFonts w:ascii="Arial" w:hAnsi="Arial" w:cs="Arial"/>
          <w:spacing w:val="-3"/>
          <w:sz w:val="22"/>
          <w:szCs w:val="22"/>
        </w:rPr>
        <w:t>__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__</w:t>
      </w:r>
      <w:r w:rsidR="00B95F35">
        <w:rPr>
          <w:rFonts w:ascii="Arial" w:hAnsi="Arial" w:cs="Arial"/>
          <w:spacing w:val="-3"/>
          <w:sz w:val="22"/>
          <w:szCs w:val="22"/>
        </w:rPr>
        <w:t>20</w:t>
      </w:r>
      <w:r w:rsidRPr="00CB2FD4">
        <w:rPr>
          <w:rFonts w:ascii="Arial" w:hAnsi="Arial" w:cs="Arial"/>
          <w:spacing w:val="-3"/>
          <w:sz w:val="22"/>
          <w:szCs w:val="22"/>
        </w:rPr>
        <w:t>__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__</w:t>
      </w:r>
      <w:r w:rsidR="00AC0795">
        <w:rPr>
          <w:rFonts w:ascii="Arial" w:hAnsi="Arial" w:cs="Arial"/>
          <w:spacing w:val="-3"/>
          <w:sz w:val="22"/>
          <w:szCs w:val="22"/>
        </w:rPr>
        <w:t>15</w:t>
      </w:r>
      <w:r w:rsidRPr="00CB2FD4">
        <w:rPr>
          <w:rFonts w:ascii="Arial" w:hAnsi="Arial" w:cs="Arial"/>
          <w:spacing w:val="-3"/>
          <w:sz w:val="22"/>
          <w:szCs w:val="22"/>
        </w:rPr>
        <w:t>__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__</w:t>
      </w:r>
      <w:r w:rsidR="00AC0795">
        <w:rPr>
          <w:rFonts w:ascii="Arial" w:hAnsi="Arial" w:cs="Arial"/>
          <w:spacing w:val="-3"/>
          <w:sz w:val="22"/>
          <w:szCs w:val="22"/>
        </w:rPr>
        <w:t>LDA 20</w:t>
      </w:r>
      <w:r w:rsidRPr="00CB2FD4">
        <w:rPr>
          <w:rFonts w:ascii="Arial" w:hAnsi="Arial" w:cs="Arial"/>
          <w:spacing w:val="-3"/>
          <w:sz w:val="22"/>
          <w:szCs w:val="22"/>
        </w:rPr>
        <w:t>__</w:t>
      </w:r>
      <w:r w:rsidRPr="00CB2FD4">
        <w:rPr>
          <w:rFonts w:ascii="Arial" w:hAnsi="Arial" w:cs="Arial"/>
          <w:spacing w:val="-3"/>
          <w:sz w:val="22"/>
          <w:szCs w:val="22"/>
        </w:rPr>
        <w:tab/>
        <w:t>__</w:t>
      </w:r>
      <w:r w:rsidR="00AC0795">
        <w:rPr>
          <w:rFonts w:ascii="Arial" w:hAnsi="Arial" w:cs="Arial"/>
          <w:spacing w:val="-3"/>
          <w:sz w:val="22"/>
          <w:szCs w:val="22"/>
        </w:rPr>
        <w:t>15</w:t>
      </w:r>
      <w:r w:rsidRPr="00CB2FD4">
        <w:rPr>
          <w:rFonts w:ascii="Arial" w:hAnsi="Arial" w:cs="Arial"/>
          <w:spacing w:val="-3"/>
          <w:sz w:val="22"/>
          <w:szCs w:val="22"/>
        </w:rPr>
        <w:t>__</w:t>
      </w:r>
    </w:p>
    <w:p w14:paraId="11BE16E7" w14:textId="77777777" w:rsidR="00CB2FD4" w:rsidRPr="00CB2FD4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b/>
          <w:spacing w:val="-3"/>
          <w:sz w:val="22"/>
          <w:szCs w:val="22"/>
          <w:u w:val="single"/>
        </w:rPr>
      </w:pPr>
    </w:p>
    <w:p w14:paraId="4481523E" w14:textId="77777777" w:rsidR="00C00793" w:rsidRDefault="00C00793" w:rsidP="00485834">
      <w:pPr>
        <w:suppressAutoHyphens/>
        <w:rPr>
          <w:rFonts w:ascii="Arial" w:hAnsi="Arial" w:cs="Arial"/>
          <w:b/>
          <w:spacing w:val="-3"/>
          <w:sz w:val="22"/>
          <w:szCs w:val="22"/>
        </w:rPr>
      </w:pPr>
    </w:p>
    <w:p w14:paraId="303CE273" w14:textId="77777777" w:rsidR="00485834" w:rsidRPr="00CB2FD4" w:rsidRDefault="00485834" w:rsidP="00485834">
      <w:pPr>
        <w:suppressAutoHyphens/>
        <w:rPr>
          <w:rFonts w:ascii="Arial" w:hAnsi="Arial" w:cs="Arial"/>
          <w:spacing w:val="-3"/>
          <w:sz w:val="22"/>
          <w:szCs w:val="22"/>
        </w:rPr>
      </w:pPr>
      <w:r w:rsidRPr="00485834">
        <w:rPr>
          <w:rFonts w:ascii="Arial" w:hAnsi="Arial" w:cs="Arial"/>
          <w:b/>
          <w:spacing w:val="-3"/>
          <w:sz w:val="22"/>
          <w:szCs w:val="22"/>
        </w:rPr>
        <w:t>Problem 2</w:t>
      </w:r>
      <w:r w:rsidRPr="00CB2FD4">
        <w:rPr>
          <w:rFonts w:ascii="Arial" w:hAnsi="Arial" w:cs="Arial"/>
          <w:spacing w:val="-3"/>
          <w:sz w:val="22"/>
          <w:szCs w:val="22"/>
        </w:rPr>
        <w:t>. Suppose that the following instructions are found at memory locations 01 and 02. Suppose that the following data are found at memory 15 and 16.</w:t>
      </w:r>
    </w:p>
    <w:p w14:paraId="2AC82C05" w14:textId="77777777" w:rsidR="00485834" w:rsidRPr="00CB2FD4" w:rsidRDefault="00485834" w:rsidP="00485834">
      <w:pPr>
        <w:suppressAutoHyphens/>
        <w:rPr>
          <w:rFonts w:ascii="Arial" w:hAnsi="Arial" w:cs="Arial"/>
          <w:spacing w:val="-3"/>
          <w:sz w:val="22"/>
          <w:szCs w:val="22"/>
        </w:rPr>
      </w:pPr>
    </w:p>
    <w:p w14:paraId="5C4D9847" w14:textId="77777777" w:rsidR="00485834" w:rsidRPr="00CB2FD4" w:rsidRDefault="00485834" w:rsidP="00485834">
      <w:pPr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>Address</w:t>
      </w:r>
      <w:r w:rsidRPr="00CB2FD4">
        <w:rPr>
          <w:rFonts w:ascii="Arial" w:hAnsi="Arial" w:cs="Arial"/>
          <w:spacing w:val="-3"/>
          <w:sz w:val="22"/>
          <w:szCs w:val="22"/>
        </w:rPr>
        <w:tab/>
        <w:t>Instruction</w:t>
      </w:r>
    </w:p>
    <w:p w14:paraId="27D7BB2E" w14:textId="77777777" w:rsidR="00485834" w:rsidRPr="00CB2FD4" w:rsidRDefault="00485834" w:rsidP="00485834">
      <w:pPr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>--------------------------------</w:t>
      </w:r>
    </w:p>
    <w:p w14:paraId="1A348FF5" w14:textId="77777777" w:rsidR="00485834" w:rsidRPr="00CB2FD4" w:rsidRDefault="00485834" w:rsidP="00485834">
      <w:pPr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 xml:space="preserve">01 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LDA 15</w:t>
      </w:r>
    </w:p>
    <w:p w14:paraId="6D835EFA" w14:textId="77777777" w:rsidR="00485834" w:rsidRPr="00CB2FD4" w:rsidRDefault="00485834" w:rsidP="00485834">
      <w:pPr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 xml:space="preserve">02 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SUB 16</w:t>
      </w:r>
      <w:r w:rsidRPr="00CB2FD4">
        <w:rPr>
          <w:rFonts w:ascii="Arial" w:hAnsi="Arial" w:cs="Arial"/>
          <w:spacing w:val="-3"/>
          <w:sz w:val="22"/>
          <w:szCs w:val="22"/>
        </w:rPr>
        <w:tab/>
        <w:t>Addresses 01-02 represent the program area</w:t>
      </w:r>
    </w:p>
    <w:p w14:paraId="63DF86C4" w14:textId="77777777" w:rsidR="00485834" w:rsidRPr="00CB2FD4" w:rsidRDefault="00485834" w:rsidP="00485834">
      <w:pPr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>--------------------------------</w:t>
      </w:r>
    </w:p>
    <w:p w14:paraId="1142076A" w14:textId="77777777" w:rsidR="00485834" w:rsidRPr="00CB2FD4" w:rsidRDefault="00485834" w:rsidP="00485834">
      <w:pPr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>--------------------------------</w:t>
      </w:r>
    </w:p>
    <w:p w14:paraId="2D232ACD" w14:textId="77777777" w:rsidR="00485834" w:rsidRPr="00CB2FD4" w:rsidRDefault="00485834" w:rsidP="00485834">
      <w:pPr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Data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</w:r>
    </w:p>
    <w:p w14:paraId="392DC447" w14:textId="77777777" w:rsidR="00485834" w:rsidRPr="00CB2FD4" w:rsidRDefault="00485834" w:rsidP="00485834">
      <w:pPr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 xml:space="preserve">15       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20</w:t>
      </w:r>
      <w:r w:rsidRPr="00CB2FD4">
        <w:rPr>
          <w:rFonts w:ascii="Arial" w:hAnsi="Arial" w:cs="Arial"/>
          <w:spacing w:val="-3"/>
          <w:sz w:val="22"/>
          <w:szCs w:val="22"/>
        </w:rPr>
        <w:tab/>
      </w:r>
      <w:r w:rsidRPr="00CB2FD4">
        <w:rPr>
          <w:rFonts w:ascii="Arial" w:hAnsi="Arial" w:cs="Arial"/>
          <w:spacing w:val="-3"/>
          <w:sz w:val="22"/>
          <w:szCs w:val="22"/>
        </w:rPr>
        <w:tab/>
        <w:t>Addresses 15-16 represent the data area</w:t>
      </w:r>
    </w:p>
    <w:p w14:paraId="2BCFAE69" w14:textId="77777777" w:rsidR="00485834" w:rsidRPr="00CB2FD4" w:rsidRDefault="00485834" w:rsidP="00485834">
      <w:pPr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 xml:space="preserve">16          </w:t>
      </w:r>
      <w:r w:rsidRPr="00CB2FD4">
        <w:rPr>
          <w:rFonts w:ascii="Arial" w:hAnsi="Arial" w:cs="Arial"/>
          <w:spacing w:val="-3"/>
          <w:sz w:val="22"/>
          <w:szCs w:val="22"/>
        </w:rPr>
        <w:tab/>
        <w:t>6</w:t>
      </w:r>
    </w:p>
    <w:p w14:paraId="5962CB15" w14:textId="77777777" w:rsidR="00485834" w:rsidRPr="00CB2FD4" w:rsidRDefault="00485834" w:rsidP="00485834">
      <w:pPr>
        <w:suppressAutoHyphens/>
        <w:rPr>
          <w:rFonts w:ascii="Arial" w:hAnsi="Arial" w:cs="Arial"/>
          <w:spacing w:val="-3"/>
          <w:sz w:val="22"/>
          <w:szCs w:val="22"/>
        </w:rPr>
      </w:pPr>
    </w:p>
    <w:p w14:paraId="3E15D5C5" w14:textId="77777777" w:rsidR="00485834" w:rsidRPr="00CB2FD4" w:rsidRDefault="00485834" w:rsidP="00485834">
      <w:pPr>
        <w:rPr>
          <w:rFonts w:ascii="Arial" w:hAnsi="Arial" w:cs="Arial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 xml:space="preserve">Show the contents of the PC, MAR, MDR, IR, and A registers as each step of the fetch-execute cycle is performed for instructions at addresses 01 and 02. </w:t>
      </w:r>
      <w:r w:rsidRPr="00CB2FD4">
        <w:rPr>
          <w:rFonts w:ascii="Arial" w:hAnsi="Arial" w:cs="Arial"/>
          <w:sz w:val="22"/>
          <w:szCs w:val="22"/>
        </w:rPr>
        <w:t xml:space="preserve">Note that you have a sequence of two instructions. The 5 steps in the second instruction SUB 16 will gradually replace the contents of the registers set by the first instruction.  </w:t>
      </w:r>
    </w:p>
    <w:p w14:paraId="66B6CB0B" w14:textId="77777777" w:rsidR="00485834" w:rsidRPr="00CB2FD4" w:rsidRDefault="00485834" w:rsidP="00485834">
      <w:pPr>
        <w:rPr>
          <w:rFonts w:ascii="Arial" w:hAnsi="Arial" w:cs="Arial"/>
          <w:spacing w:val="-3"/>
          <w:sz w:val="22"/>
          <w:szCs w:val="22"/>
        </w:rPr>
      </w:pPr>
    </w:p>
    <w:p w14:paraId="0D985518" w14:textId="77777777" w:rsidR="00485834" w:rsidRPr="00CB2FD4" w:rsidRDefault="00485834" w:rsidP="00485834">
      <w:pPr>
        <w:rPr>
          <w:rFonts w:ascii="Arial" w:hAnsi="Arial" w:cs="Arial"/>
          <w:sz w:val="22"/>
          <w:szCs w:val="22"/>
        </w:rPr>
      </w:pPr>
      <w:r w:rsidRPr="00CB2FD4">
        <w:rPr>
          <w:rFonts w:ascii="Arial" w:hAnsi="Arial" w:cs="Arial"/>
          <w:sz w:val="22"/>
          <w:szCs w:val="22"/>
        </w:rPr>
        <w:t>The machine cycle for the LDA instruction that is in the lecture notes for Chapter 7 and that we discussed on Panopto and</w:t>
      </w:r>
      <w:r>
        <w:rPr>
          <w:rFonts w:ascii="Arial" w:hAnsi="Arial" w:cs="Arial"/>
          <w:sz w:val="22"/>
          <w:szCs w:val="22"/>
        </w:rPr>
        <w:t>/or</w:t>
      </w:r>
      <w:r w:rsidRPr="00CB2FD4">
        <w:rPr>
          <w:rFonts w:ascii="Arial" w:hAnsi="Arial" w:cs="Arial"/>
          <w:sz w:val="22"/>
          <w:szCs w:val="22"/>
        </w:rPr>
        <w:t xml:space="preserve"> MS Teams would be helpful.</w:t>
      </w:r>
    </w:p>
    <w:p w14:paraId="28052302" w14:textId="77777777" w:rsidR="00485834" w:rsidRPr="00485834" w:rsidRDefault="00485834" w:rsidP="00485834">
      <w:pPr>
        <w:tabs>
          <w:tab w:val="left" w:pos="1632"/>
        </w:tabs>
        <w:rPr>
          <w:rFonts w:ascii="Arial" w:hAnsi="Arial" w:cs="Arial"/>
          <w:sz w:val="22"/>
          <w:szCs w:val="22"/>
        </w:rPr>
      </w:pPr>
      <w:r w:rsidRPr="00CB2FD4">
        <w:rPr>
          <w:rFonts w:ascii="Arial" w:hAnsi="Arial" w:cs="Arial"/>
          <w:sz w:val="22"/>
          <w:szCs w:val="22"/>
        </w:rPr>
        <w:t xml:space="preserve"> </w:t>
      </w:r>
      <w:r w:rsidRPr="00CB2FD4">
        <w:rPr>
          <w:rFonts w:ascii="Arial" w:hAnsi="Arial" w:cs="Arial"/>
          <w:sz w:val="22"/>
          <w:szCs w:val="22"/>
        </w:rPr>
        <w:tab/>
      </w:r>
    </w:p>
    <w:p w14:paraId="681CBA6C" w14:textId="77777777" w:rsidR="00485834" w:rsidRPr="00CB2FD4" w:rsidRDefault="00485834" w:rsidP="00485834">
      <w:pPr>
        <w:suppressAutoHyphens/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>Instruction: 01</w:t>
      </w:r>
      <w:r w:rsidRPr="00CB2FD4">
        <w:rPr>
          <w:rFonts w:ascii="Arial" w:hAnsi="Arial" w:cs="Arial"/>
          <w:spacing w:val="-3"/>
          <w:sz w:val="22"/>
          <w:szCs w:val="22"/>
        </w:rPr>
        <w:tab/>
        <w:t>LDA 15</w:t>
      </w:r>
    </w:p>
    <w:p w14:paraId="3128B201" w14:textId="77777777" w:rsidR="00485834" w:rsidRPr="00CB2FD4" w:rsidRDefault="00485834" w:rsidP="00485834">
      <w:pPr>
        <w:suppressAutoHyphens/>
        <w:rPr>
          <w:rFonts w:ascii="Arial" w:hAnsi="Arial" w:cs="Arial"/>
          <w:spacing w:val="-3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260"/>
        <w:gridCol w:w="1350"/>
        <w:gridCol w:w="1440"/>
        <w:gridCol w:w="1406"/>
        <w:gridCol w:w="1384"/>
      </w:tblGrid>
      <w:tr w:rsidR="00485834" w:rsidRPr="00CB2FD4" w14:paraId="2FF86475" w14:textId="77777777" w:rsidTr="002A46E5">
        <w:tc>
          <w:tcPr>
            <w:tcW w:w="2335" w:type="dxa"/>
          </w:tcPr>
          <w:p w14:paraId="01419201" w14:textId="77777777" w:rsidR="00485834" w:rsidRPr="00CB2FD4" w:rsidRDefault="00485834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>Steps in the machine cycle</w:t>
            </w:r>
          </w:p>
        </w:tc>
        <w:tc>
          <w:tcPr>
            <w:tcW w:w="1260" w:type="dxa"/>
          </w:tcPr>
          <w:p w14:paraId="4B8AE856" w14:textId="77777777" w:rsidR="00485834" w:rsidRPr="00CB2FD4" w:rsidRDefault="00485834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>PC</w:t>
            </w:r>
          </w:p>
        </w:tc>
        <w:tc>
          <w:tcPr>
            <w:tcW w:w="1350" w:type="dxa"/>
          </w:tcPr>
          <w:p w14:paraId="2AFFF905" w14:textId="77777777" w:rsidR="00485834" w:rsidRPr="00CB2FD4" w:rsidRDefault="00485834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>MAR</w:t>
            </w:r>
          </w:p>
        </w:tc>
        <w:tc>
          <w:tcPr>
            <w:tcW w:w="1440" w:type="dxa"/>
          </w:tcPr>
          <w:p w14:paraId="39010896" w14:textId="77777777" w:rsidR="00485834" w:rsidRPr="00CB2FD4" w:rsidRDefault="00485834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>MDR</w:t>
            </w:r>
          </w:p>
        </w:tc>
        <w:tc>
          <w:tcPr>
            <w:tcW w:w="1406" w:type="dxa"/>
          </w:tcPr>
          <w:p w14:paraId="77B33F2D" w14:textId="77777777" w:rsidR="00485834" w:rsidRPr="00CB2FD4" w:rsidRDefault="00485834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>IR</w:t>
            </w:r>
          </w:p>
        </w:tc>
        <w:tc>
          <w:tcPr>
            <w:tcW w:w="1384" w:type="dxa"/>
          </w:tcPr>
          <w:p w14:paraId="328B95A3" w14:textId="77777777" w:rsidR="00485834" w:rsidRPr="00CB2FD4" w:rsidRDefault="00485834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>A</w:t>
            </w:r>
          </w:p>
        </w:tc>
      </w:tr>
      <w:tr w:rsidR="00485834" w:rsidRPr="00CB2FD4" w14:paraId="237C9C3F" w14:textId="77777777" w:rsidTr="002A46E5">
        <w:trPr>
          <w:trHeight w:val="50"/>
        </w:trPr>
        <w:tc>
          <w:tcPr>
            <w:tcW w:w="2335" w:type="dxa"/>
          </w:tcPr>
          <w:p w14:paraId="6732B8F7" w14:textId="77777777" w:rsidR="00485834" w:rsidRPr="00CB2FD4" w:rsidRDefault="00485834" w:rsidP="002A46E5">
            <w:pPr>
              <w:suppressAutoHyphens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 xml:space="preserve">1. PC </w:t>
            </w:r>
            <w:r w:rsidRPr="00CB2FD4">
              <w:rPr>
                <w:rFonts w:ascii="Arial" w:hAnsi="Arial" w:cs="Arial"/>
                <w:sz w:val="22"/>
                <w:szCs w:val="22"/>
              </w:rPr>
              <w:sym w:font="Symbol" w:char="F0AE"/>
            </w: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 xml:space="preserve"> MAR</w:t>
            </w:r>
          </w:p>
        </w:tc>
        <w:tc>
          <w:tcPr>
            <w:tcW w:w="1260" w:type="dxa"/>
          </w:tcPr>
          <w:p w14:paraId="1FEEBB1E" w14:textId="0CE31C80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1</w:t>
            </w:r>
          </w:p>
        </w:tc>
        <w:tc>
          <w:tcPr>
            <w:tcW w:w="1350" w:type="dxa"/>
          </w:tcPr>
          <w:p w14:paraId="248D2A25" w14:textId="10AC983B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1</w:t>
            </w:r>
          </w:p>
        </w:tc>
        <w:tc>
          <w:tcPr>
            <w:tcW w:w="1440" w:type="dxa"/>
          </w:tcPr>
          <w:p w14:paraId="5696826A" w14:textId="77777777" w:rsidR="00485834" w:rsidRPr="00CB2FD4" w:rsidRDefault="00485834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>LDA 15</w:t>
            </w:r>
          </w:p>
        </w:tc>
        <w:tc>
          <w:tcPr>
            <w:tcW w:w="1406" w:type="dxa"/>
          </w:tcPr>
          <w:p w14:paraId="67160674" w14:textId="77777777" w:rsidR="00485834" w:rsidRPr="00CB2FD4" w:rsidRDefault="00485834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>?</w:t>
            </w:r>
          </w:p>
        </w:tc>
        <w:tc>
          <w:tcPr>
            <w:tcW w:w="1384" w:type="dxa"/>
          </w:tcPr>
          <w:p w14:paraId="53028A33" w14:textId="77777777" w:rsidR="00485834" w:rsidRPr="00CB2FD4" w:rsidRDefault="00485834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>?</w:t>
            </w:r>
          </w:p>
        </w:tc>
      </w:tr>
      <w:tr w:rsidR="00485834" w:rsidRPr="00CB2FD4" w14:paraId="4899272F" w14:textId="77777777" w:rsidTr="002A46E5">
        <w:tc>
          <w:tcPr>
            <w:tcW w:w="2335" w:type="dxa"/>
          </w:tcPr>
          <w:p w14:paraId="7E82EEEE" w14:textId="77777777" w:rsidR="00485834" w:rsidRPr="00CB2FD4" w:rsidRDefault="00485834" w:rsidP="002A46E5">
            <w:pPr>
              <w:suppressAutoHyphens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 xml:space="preserve">2. MDR </w:t>
            </w:r>
            <w:r w:rsidRPr="00CB2FD4">
              <w:rPr>
                <w:rFonts w:ascii="Arial" w:hAnsi="Arial" w:cs="Arial"/>
                <w:sz w:val="22"/>
                <w:szCs w:val="22"/>
              </w:rPr>
              <w:sym w:font="Symbol" w:char="F0AE"/>
            </w:r>
            <w:r w:rsidRPr="00CB2FD4">
              <w:rPr>
                <w:rFonts w:ascii="Arial" w:hAnsi="Arial" w:cs="Arial"/>
                <w:sz w:val="22"/>
                <w:szCs w:val="22"/>
              </w:rPr>
              <w:t xml:space="preserve"> IR</w:t>
            </w:r>
          </w:p>
        </w:tc>
        <w:tc>
          <w:tcPr>
            <w:tcW w:w="1260" w:type="dxa"/>
          </w:tcPr>
          <w:p w14:paraId="00151CB2" w14:textId="07277B29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1</w:t>
            </w:r>
          </w:p>
        </w:tc>
        <w:tc>
          <w:tcPr>
            <w:tcW w:w="1350" w:type="dxa"/>
          </w:tcPr>
          <w:p w14:paraId="44FA926F" w14:textId="5E1E8518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1</w:t>
            </w:r>
          </w:p>
        </w:tc>
        <w:tc>
          <w:tcPr>
            <w:tcW w:w="1440" w:type="dxa"/>
          </w:tcPr>
          <w:p w14:paraId="5BD087E3" w14:textId="4F317C5F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LDA 15</w:t>
            </w:r>
          </w:p>
        </w:tc>
        <w:tc>
          <w:tcPr>
            <w:tcW w:w="1406" w:type="dxa"/>
          </w:tcPr>
          <w:p w14:paraId="69F9F597" w14:textId="079E0662" w:rsidR="00485834" w:rsidRPr="00CB2FD4" w:rsidRDefault="0067717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LDA 15</w:t>
            </w:r>
          </w:p>
        </w:tc>
        <w:tc>
          <w:tcPr>
            <w:tcW w:w="1384" w:type="dxa"/>
          </w:tcPr>
          <w:p w14:paraId="354F91CD" w14:textId="0DBB0744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?</w:t>
            </w:r>
          </w:p>
        </w:tc>
      </w:tr>
      <w:tr w:rsidR="00485834" w:rsidRPr="00CB2FD4" w14:paraId="27548DBB" w14:textId="77777777" w:rsidTr="002A46E5">
        <w:tc>
          <w:tcPr>
            <w:tcW w:w="2335" w:type="dxa"/>
          </w:tcPr>
          <w:p w14:paraId="36811B61" w14:textId="77777777" w:rsidR="00485834" w:rsidRPr="00CB2FD4" w:rsidRDefault="00485834" w:rsidP="002A46E5">
            <w:pPr>
              <w:suppressAutoHyphens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>3. IR[</w:t>
            </w:r>
            <w:proofErr w:type="spellStart"/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>addr</w:t>
            </w:r>
            <w:proofErr w:type="spellEnd"/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 xml:space="preserve">] </w:t>
            </w:r>
            <w:r w:rsidRPr="00CB2FD4">
              <w:rPr>
                <w:rFonts w:ascii="Arial" w:hAnsi="Arial" w:cs="Arial"/>
                <w:sz w:val="22"/>
                <w:szCs w:val="22"/>
              </w:rPr>
              <w:sym w:font="Symbol" w:char="F0AE"/>
            </w: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 xml:space="preserve"> MAR </w:t>
            </w:r>
          </w:p>
        </w:tc>
        <w:tc>
          <w:tcPr>
            <w:tcW w:w="1260" w:type="dxa"/>
          </w:tcPr>
          <w:p w14:paraId="120421E5" w14:textId="4858DC16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1</w:t>
            </w:r>
          </w:p>
        </w:tc>
        <w:tc>
          <w:tcPr>
            <w:tcW w:w="1350" w:type="dxa"/>
          </w:tcPr>
          <w:p w14:paraId="439516DF" w14:textId="7CD09234" w:rsidR="00485834" w:rsidRPr="00CB2FD4" w:rsidRDefault="0067717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15</w:t>
            </w:r>
          </w:p>
        </w:tc>
        <w:tc>
          <w:tcPr>
            <w:tcW w:w="1440" w:type="dxa"/>
          </w:tcPr>
          <w:p w14:paraId="499B4A32" w14:textId="2446BD2A" w:rsidR="00485834" w:rsidRPr="00CB2FD4" w:rsidRDefault="0067717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20</w:t>
            </w:r>
          </w:p>
        </w:tc>
        <w:tc>
          <w:tcPr>
            <w:tcW w:w="1406" w:type="dxa"/>
          </w:tcPr>
          <w:p w14:paraId="657A2A31" w14:textId="7F1DC201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LDA 15</w:t>
            </w:r>
          </w:p>
        </w:tc>
        <w:tc>
          <w:tcPr>
            <w:tcW w:w="1384" w:type="dxa"/>
          </w:tcPr>
          <w:p w14:paraId="1AB18553" w14:textId="5B127B64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?</w:t>
            </w:r>
          </w:p>
        </w:tc>
      </w:tr>
      <w:tr w:rsidR="00485834" w:rsidRPr="00CB2FD4" w14:paraId="76DEB6D9" w14:textId="77777777" w:rsidTr="002A46E5">
        <w:tc>
          <w:tcPr>
            <w:tcW w:w="2335" w:type="dxa"/>
          </w:tcPr>
          <w:p w14:paraId="71CE0AD5" w14:textId="77777777" w:rsidR="00485834" w:rsidRPr="00CB2FD4" w:rsidRDefault="00485834" w:rsidP="002A46E5">
            <w:pPr>
              <w:suppressAutoHyphens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 xml:space="preserve">4. MDR </w:t>
            </w:r>
            <w:r w:rsidRPr="00CB2FD4">
              <w:rPr>
                <w:rFonts w:ascii="Arial" w:hAnsi="Arial" w:cs="Arial"/>
                <w:sz w:val="22"/>
                <w:szCs w:val="22"/>
              </w:rPr>
              <w:sym w:font="Symbol" w:char="F0AE"/>
            </w:r>
            <w:r w:rsidRPr="00CB2FD4">
              <w:rPr>
                <w:rFonts w:ascii="Arial" w:hAnsi="Arial" w:cs="Arial"/>
                <w:sz w:val="22"/>
                <w:szCs w:val="22"/>
              </w:rPr>
              <w:t xml:space="preserve"> A</w:t>
            </w:r>
          </w:p>
        </w:tc>
        <w:tc>
          <w:tcPr>
            <w:tcW w:w="1260" w:type="dxa"/>
          </w:tcPr>
          <w:p w14:paraId="08828DA9" w14:textId="14000ADE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1</w:t>
            </w:r>
          </w:p>
        </w:tc>
        <w:tc>
          <w:tcPr>
            <w:tcW w:w="1350" w:type="dxa"/>
          </w:tcPr>
          <w:p w14:paraId="13813EAD" w14:textId="0F33FCD1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15</w:t>
            </w:r>
          </w:p>
        </w:tc>
        <w:tc>
          <w:tcPr>
            <w:tcW w:w="1440" w:type="dxa"/>
          </w:tcPr>
          <w:p w14:paraId="604E21C0" w14:textId="365EC88E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20</w:t>
            </w:r>
          </w:p>
        </w:tc>
        <w:tc>
          <w:tcPr>
            <w:tcW w:w="1406" w:type="dxa"/>
          </w:tcPr>
          <w:p w14:paraId="3071B7B7" w14:textId="257E59EB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LDA 15</w:t>
            </w:r>
          </w:p>
        </w:tc>
        <w:tc>
          <w:tcPr>
            <w:tcW w:w="1384" w:type="dxa"/>
          </w:tcPr>
          <w:p w14:paraId="15A1AFB7" w14:textId="71C58608" w:rsidR="00485834" w:rsidRPr="00CB2FD4" w:rsidRDefault="0067717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20</w:t>
            </w:r>
          </w:p>
        </w:tc>
      </w:tr>
      <w:tr w:rsidR="00485834" w:rsidRPr="00CB2FD4" w14:paraId="5AEA1C51" w14:textId="77777777" w:rsidTr="002A46E5">
        <w:tc>
          <w:tcPr>
            <w:tcW w:w="2335" w:type="dxa"/>
          </w:tcPr>
          <w:p w14:paraId="5919ABF3" w14:textId="77777777" w:rsidR="00485834" w:rsidRPr="00CB2FD4" w:rsidRDefault="00485834" w:rsidP="002A46E5">
            <w:pPr>
              <w:suppressAutoHyphens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 xml:space="preserve">5. PC + 1 </w:t>
            </w:r>
            <w:r w:rsidRPr="00CB2FD4">
              <w:rPr>
                <w:rFonts w:ascii="Arial" w:hAnsi="Arial" w:cs="Arial"/>
                <w:sz w:val="22"/>
                <w:szCs w:val="22"/>
              </w:rPr>
              <w:sym w:font="Symbol" w:char="F0AE"/>
            </w:r>
            <w:r w:rsidRPr="00CB2FD4">
              <w:rPr>
                <w:rFonts w:ascii="Arial" w:hAnsi="Arial" w:cs="Arial"/>
                <w:sz w:val="22"/>
                <w:szCs w:val="22"/>
              </w:rPr>
              <w:t xml:space="preserve"> PC</w:t>
            </w:r>
          </w:p>
        </w:tc>
        <w:tc>
          <w:tcPr>
            <w:tcW w:w="1260" w:type="dxa"/>
          </w:tcPr>
          <w:p w14:paraId="48E672B4" w14:textId="41B3D3FF" w:rsidR="00485834" w:rsidRPr="00CB2FD4" w:rsidRDefault="0067717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2</w:t>
            </w:r>
          </w:p>
        </w:tc>
        <w:tc>
          <w:tcPr>
            <w:tcW w:w="1350" w:type="dxa"/>
          </w:tcPr>
          <w:p w14:paraId="4BCB2CAC" w14:textId="5789D007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15</w:t>
            </w:r>
          </w:p>
        </w:tc>
        <w:tc>
          <w:tcPr>
            <w:tcW w:w="1440" w:type="dxa"/>
          </w:tcPr>
          <w:p w14:paraId="4C7D8EB0" w14:textId="66F8493D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20</w:t>
            </w:r>
          </w:p>
        </w:tc>
        <w:tc>
          <w:tcPr>
            <w:tcW w:w="1406" w:type="dxa"/>
          </w:tcPr>
          <w:p w14:paraId="07D7C55E" w14:textId="27E190C0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LDA 15</w:t>
            </w:r>
          </w:p>
        </w:tc>
        <w:tc>
          <w:tcPr>
            <w:tcW w:w="1384" w:type="dxa"/>
          </w:tcPr>
          <w:p w14:paraId="7BBB48F0" w14:textId="6A63B246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20</w:t>
            </w:r>
          </w:p>
        </w:tc>
      </w:tr>
    </w:tbl>
    <w:p w14:paraId="624D3673" w14:textId="77777777" w:rsidR="00485834" w:rsidRPr="00CB2FD4" w:rsidRDefault="00485834" w:rsidP="00485834">
      <w:pPr>
        <w:suppressAutoHyphens/>
        <w:spacing w:line="360" w:lineRule="auto"/>
        <w:rPr>
          <w:rFonts w:ascii="Arial" w:hAnsi="Arial" w:cs="Arial"/>
          <w:spacing w:val="-3"/>
          <w:sz w:val="22"/>
          <w:szCs w:val="22"/>
        </w:rPr>
      </w:pPr>
    </w:p>
    <w:p w14:paraId="472ED09D" w14:textId="77777777" w:rsidR="00485834" w:rsidRPr="00CB2FD4" w:rsidRDefault="00485834" w:rsidP="00485834">
      <w:pPr>
        <w:rPr>
          <w:rFonts w:ascii="Arial" w:hAnsi="Arial" w:cs="Arial"/>
          <w:spacing w:val="-3"/>
          <w:sz w:val="22"/>
          <w:szCs w:val="22"/>
        </w:rPr>
      </w:pPr>
      <w:r w:rsidRPr="00CB2FD4">
        <w:rPr>
          <w:rFonts w:ascii="Arial" w:hAnsi="Arial" w:cs="Arial"/>
          <w:spacing w:val="-3"/>
          <w:sz w:val="22"/>
          <w:szCs w:val="22"/>
        </w:rPr>
        <w:t>Instruction: 02</w:t>
      </w:r>
      <w:r w:rsidRPr="00CB2FD4">
        <w:rPr>
          <w:rFonts w:ascii="Arial" w:hAnsi="Arial" w:cs="Arial"/>
          <w:spacing w:val="-3"/>
          <w:sz w:val="22"/>
          <w:szCs w:val="22"/>
        </w:rPr>
        <w:tab/>
        <w:t>SUB 16</w:t>
      </w:r>
    </w:p>
    <w:p w14:paraId="6A05F405" w14:textId="77777777" w:rsidR="00485834" w:rsidRPr="00CB2FD4" w:rsidRDefault="00485834" w:rsidP="00485834">
      <w:pPr>
        <w:suppressAutoHyphens/>
        <w:rPr>
          <w:rFonts w:ascii="Arial" w:hAnsi="Arial" w:cs="Arial"/>
          <w:spacing w:val="-3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260"/>
        <w:gridCol w:w="1350"/>
        <w:gridCol w:w="1440"/>
        <w:gridCol w:w="1406"/>
        <w:gridCol w:w="1384"/>
      </w:tblGrid>
      <w:tr w:rsidR="00485834" w:rsidRPr="00CB2FD4" w14:paraId="3C9515BE" w14:textId="77777777" w:rsidTr="002A46E5">
        <w:tc>
          <w:tcPr>
            <w:tcW w:w="2335" w:type="dxa"/>
          </w:tcPr>
          <w:p w14:paraId="016F4D9F" w14:textId="77777777" w:rsidR="00485834" w:rsidRPr="00CB2FD4" w:rsidRDefault="00485834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>Steps in the machine cycle</w:t>
            </w:r>
          </w:p>
        </w:tc>
        <w:tc>
          <w:tcPr>
            <w:tcW w:w="1260" w:type="dxa"/>
          </w:tcPr>
          <w:p w14:paraId="26016C29" w14:textId="77777777" w:rsidR="00485834" w:rsidRPr="00CB2FD4" w:rsidRDefault="00485834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>PC</w:t>
            </w:r>
          </w:p>
        </w:tc>
        <w:tc>
          <w:tcPr>
            <w:tcW w:w="1350" w:type="dxa"/>
          </w:tcPr>
          <w:p w14:paraId="1F9F187F" w14:textId="77777777" w:rsidR="00485834" w:rsidRPr="00CB2FD4" w:rsidRDefault="00485834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>MAR</w:t>
            </w:r>
          </w:p>
        </w:tc>
        <w:tc>
          <w:tcPr>
            <w:tcW w:w="1440" w:type="dxa"/>
          </w:tcPr>
          <w:p w14:paraId="357B7693" w14:textId="77777777" w:rsidR="00485834" w:rsidRPr="00CB2FD4" w:rsidRDefault="00485834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>MDR</w:t>
            </w:r>
          </w:p>
        </w:tc>
        <w:tc>
          <w:tcPr>
            <w:tcW w:w="1406" w:type="dxa"/>
          </w:tcPr>
          <w:p w14:paraId="5C80AA99" w14:textId="77777777" w:rsidR="00485834" w:rsidRPr="00CB2FD4" w:rsidRDefault="00485834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>IR</w:t>
            </w:r>
          </w:p>
        </w:tc>
        <w:tc>
          <w:tcPr>
            <w:tcW w:w="1384" w:type="dxa"/>
          </w:tcPr>
          <w:p w14:paraId="4F1D92C9" w14:textId="77777777" w:rsidR="00485834" w:rsidRPr="00CB2FD4" w:rsidRDefault="00485834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>A</w:t>
            </w:r>
          </w:p>
        </w:tc>
      </w:tr>
      <w:tr w:rsidR="00485834" w:rsidRPr="00CB2FD4" w14:paraId="5B7F45E4" w14:textId="77777777" w:rsidTr="002A46E5">
        <w:trPr>
          <w:trHeight w:val="50"/>
        </w:trPr>
        <w:tc>
          <w:tcPr>
            <w:tcW w:w="2335" w:type="dxa"/>
          </w:tcPr>
          <w:p w14:paraId="3E6FE301" w14:textId="77777777" w:rsidR="00485834" w:rsidRPr="00CB2FD4" w:rsidRDefault="00485834" w:rsidP="002A46E5">
            <w:pPr>
              <w:suppressAutoHyphens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 xml:space="preserve">1. PC </w:t>
            </w:r>
            <w:r w:rsidRPr="00CB2FD4">
              <w:rPr>
                <w:rFonts w:ascii="Arial" w:hAnsi="Arial" w:cs="Arial"/>
                <w:sz w:val="22"/>
                <w:szCs w:val="22"/>
              </w:rPr>
              <w:sym w:font="Symbol" w:char="F0AE"/>
            </w: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 xml:space="preserve"> MAR</w:t>
            </w:r>
          </w:p>
        </w:tc>
        <w:tc>
          <w:tcPr>
            <w:tcW w:w="1260" w:type="dxa"/>
          </w:tcPr>
          <w:p w14:paraId="6564740E" w14:textId="2AD8B77A" w:rsidR="00485834" w:rsidRPr="00CB2FD4" w:rsidRDefault="0067717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2</w:t>
            </w:r>
          </w:p>
        </w:tc>
        <w:tc>
          <w:tcPr>
            <w:tcW w:w="1350" w:type="dxa"/>
          </w:tcPr>
          <w:p w14:paraId="59C51CFE" w14:textId="570394FE" w:rsidR="00485834" w:rsidRPr="00CB2FD4" w:rsidRDefault="0067717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2</w:t>
            </w:r>
          </w:p>
        </w:tc>
        <w:tc>
          <w:tcPr>
            <w:tcW w:w="1440" w:type="dxa"/>
          </w:tcPr>
          <w:p w14:paraId="79F6294A" w14:textId="739C4A4D" w:rsidR="00485834" w:rsidRPr="00CB2FD4" w:rsidRDefault="0067717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SUB 16</w:t>
            </w:r>
          </w:p>
        </w:tc>
        <w:tc>
          <w:tcPr>
            <w:tcW w:w="1406" w:type="dxa"/>
          </w:tcPr>
          <w:p w14:paraId="739B0719" w14:textId="6B2E03B6" w:rsidR="00485834" w:rsidRPr="00CB2FD4" w:rsidRDefault="0067717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LDA 15</w:t>
            </w:r>
          </w:p>
        </w:tc>
        <w:tc>
          <w:tcPr>
            <w:tcW w:w="1384" w:type="dxa"/>
          </w:tcPr>
          <w:p w14:paraId="1D6C36CE" w14:textId="4F47E69B" w:rsidR="00485834" w:rsidRPr="00CB2FD4" w:rsidRDefault="0067717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20</w:t>
            </w:r>
          </w:p>
        </w:tc>
      </w:tr>
      <w:tr w:rsidR="00485834" w:rsidRPr="00CB2FD4" w14:paraId="04EA5DD3" w14:textId="77777777" w:rsidTr="002A46E5">
        <w:tc>
          <w:tcPr>
            <w:tcW w:w="2335" w:type="dxa"/>
          </w:tcPr>
          <w:p w14:paraId="3CA9197D" w14:textId="77777777" w:rsidR="00485834" w:rsidRPr="00CB2FD4" w:rsidRDefault="00485834" w:rsidP="002A46E5">
            <w:pPr>
              <w:suppressAutoHyphens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 xml:space="preserve">2. MDR </w:t>
            </w:r>
            <w:r w:rsidRPr="00CB2FD4">
              <w:rPr>
                <w:rFonts w:ascii="Arial" w:hAnsi="Arial" w:cs="Arial"/>
                <w:sz w:val="22"/>
                <w:szCs w:val="22"/>
              </w:rPr>
              <w:sym w:font="Symbol" w:char="F0AE"/>
            </w:r>
            <w:r w:rsidRPr="00CB2FD4">
              <w:rPr>
                <w:rFonts w:ascii="Arial" w:hAnsi="Arial" w:cs="Arial"/>
                <w:sz w:val="22"/>
                <w:szCs w:val="22"/>
              </w:rPr>
              <w:t xml:space="preserve"> IR</w:t>
            </w:r>
          </w:p>
        </w:tc>
        <w:tc>
          <w:tcPr>
            <w:tcW w:w="1260" w:type="dxa"/>
          </w:tcPr>
          <w:p w14:paraId="3E43AC33" w14:textId="60AD9614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2</w:t>
            </w:r>
          </w:p>
        </w:tc>
        <w:tc>
          <w:tcPr>
            <w:tcW w:w="1350" w:type="dxa"/>
          </w:tcPr>
          <w:p w14:paraId="4531E78F" w14:textId="537C3EBC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2</w:t>
            </w:r>
          </w:p>
        </w:tc>
        <w:tc>
          <w:tcPr>
            <w:tcW w:w="1440" w:type="dxa"/>
          </w:tcPr>
          <w:p w14:paraId="268D3A48" w14:textId="6CE72935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SUB 16</w:t>
            </w:r>
          </w:p>
        </w:tc>
        <w:tc>
          <w:tcPr>
            <w:tcW w:w="1406" w:type="dxa"/>
          </w:tcPr>
          <w:p w14:paraId="1301B420" w14:textId="5C831484" w:rsidR="00485834" w:rsidRPr="00CB2FD4" w:rsidRDefault="0067717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SUB 16</w:t>
            </w:r>
          </w:p>
        </w:tc>
        <w:tc>
          <w:tcPr>
            <w:tcW w:w="1384" w:type="dxa"/>
          </w:tcPr>
          <w:p w14:paraId="4367EC8B" w14:textId="05865C16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20</w:t>
            </w:r>
          </w:p>
        </w:tc>
      </w:tr>
      <w:tr w:rsidR="00485834" w:rsidRPr="00CB2FD4" w14:paraId="11C1A275" w14:textId="77777777" w:rsidTr="002A46E5">
        <w:tc>
          <w:tcPr>
            <w:tcW w:w="2335" w:type="dxa"/>
          </w:tcPr>
          <w:p w14:paraId="2E1E2C83" w14:textId="77777777" w:rsidR="00485834" w:rsidRPr="00CB2FD4" w:rsidRDefault="00485834" w:rsidP="002A46E5">
            <w:pPr>
              <w:suppressAutoHyphens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>3. IR[</w:t>
            </w:r>
            <w:proofErr w:type="spellStart"/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>addr</w:t>
            </w:r>
            <w:proofErr w:type="spellEnd"/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 xml:space="preserve">] </w:t>
            </w:r>
            <w:r w:rsidRPr="00CB2FD4">
              <w:rPr>
                <w:rFonts w:ascii="Arial" w:hAnsi="Arial" w:cs="Arial"/>
                <w:sz w:val="22"/>
                <w:szCs w:val="22"/>
              </w:rPr>
              <w:sym w:font="Symbol" w:char="F0AE"/>
            </w: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 xml:space="preserve"> MAR </w:t>
            </w:r>
          </w:p>
        </w:tc>
        <w:tc>
          <w:tcPr>
            <w:tcW w:w="1260" w:type="dxa"/>
          </w:tcPr>
          <w:p w14:paraId="569E74A8" w14:textId="7E635647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2</w:t>
            </w:r>
          </w:p>
        </w:tc>
        <w:tc>
          <w:tcPr>
            <w:tcW w:w="1350" w:type="dxa"/>
          </w:tcPr>
          <w:p w14:paraId="17EE2D6C" w14:textId="69A5700F" w:rsidR="00485834" w:rsidRPr="00CB2FD4" w:rsidRDefault="0067717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16</w:t>
            </w:r>
          </w:p>
        </w:tc>
        <w:tc>
          <w:tcPr>
            <w:tcW w:w="1440" w:type="dxa"/>
          </w:tcPr>
          <w:p w14:paraId="27513A4A" w14:textId="2BB6F528" w:rsidR="00485834" w:rsidRPr="00CB2FD4" w:rsidRDefault="0067717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6</w:t>
            </w:r>
          </w:p>
        </w:tc>
        <w:tc>
          <w:tcPr>
            <w:tcW w:w="1406" w:type="dxa"/>
          </w:tcPr>
          <w:p w14:paraId="7235E93E" w14:textId="54119CEA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SUB 16</w:t>
            </w:r>
          </w:p>
        </w:tc>
        <w:tc>
          <w:tcPr>
            <w:tcW w:w="1384" w:type="dxa"/>
          </w:tcPr>
          <w:p w14:paraId="1941F0DA" w14:textId="7A6F6091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20</w:t>
            </w:r>
          </w:p>
        </w:tc>
      </w:tr>
      <w:tr w:rsidR="00485834" w:rsidRPr="00CB2FD4" w14:paraId="4248B31B" w14:textId="77777777" w:rsidTr="002A46E5">
        <w:tc>
          <w:tcPr>
            <w:tcW w:w="2335" w:type="dxa"/>
          </w:tcPr>
          <w:p w14:paraId="4C820C04" w14:textId="77777777" w:rsidR="00485834" w:rsidRPr="00CB2FD4" w:rsidRDefault="00485834" w:rsidP="002A46E5">
            <w:pPr>
              <w:suppressAutoHyphens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 xml:space="preserve">4. A - MDR </w:t>
            </w:r>
            <w:r w:rsidRPr="00CB2FD4">
              <w:rPr>
                <w:rFonts w:ascii="Arial" w:hAnsi="Arial" w:cs="Arial"/>
                <w:sz w:val="22"/>
                <w:szCs w:val="22"/>
              </w:rPr>
              <w:sym w:font="Symbol" w:char="F0AE"/>
            </w:r>
            <w:r w:rsidRPr="00CB2FD4">
              <w:rPr>
                <w:rFonts w:ascii="Arial" w:hAnsi="Arial" w:cs="Arial"/>
                <w:sz w:val="22"/>
                <w:szCs w:val="22"/>
              </w:rPr>
              <w:t xml:space="preserve"> A</w:t>
            </w:r>
          </w:p>
        </w:tc>
        <w:tc>
          <w:tcPr>
            <w:tcW w:w="1260" w:type="dxa"/>
          </w:tcPr>
          <w:p w14:paraId="3413C10F" w14:textId="43F1D9E7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2</w:t>
            </w:r>
          </w:p>
        </w:tc>
        <w:tc>
          <w:tcPr>
            <w:tcW w:w="1350" w:type="dxa"/>
          </w:tcPr>
          <w:p w14:paraId="74E21A7D" w14:textId="17FC2EB8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16</w:t>
            </w:r>
          </w:p>
        </w:tc>
        <w:tc>
          <w:tcPr>
            <w:tcW w:w="1440" w:type="dxa"/>
          </w:tcPr>
          <w:p w14:paraId="211F1689" w14:textId="7B24BC14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6</w:t>
            </w:r>
          </w:p>
        </w:tc>
        <w:tc>
          <w:tcPr>
            <w:tcW w:w="1406" w:type="dxa"/>
          </w:tcPr>
          <w:p w14:paraId="40B0599D" w14:textId="3A02A78C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SUB 16</w:t>
            </w:r>
          </w:p>
        </w:tc>
        <w:tc>
          <w:tcPr>
            <w:tcW w:w="1384" w:type="dxa"/>
          </w:tcPr>
          <w:p w14:paraId="486ABFB1" w14:textId="5562FC18" w:rsidR="00485834" w:rsidRPr="00CB2FD4" w:rsidRDefault="0067717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14</w:t>
            </w:r>
          </w:p>
        </w:tc>
      </w:tr>
      <w:tr w:rsidR="00485834" w:rsidRPr="00CB2FD4" w14:paraId="5BA6952F" w14:textId="77777777" w:rsidTr="002A46E5">
        <w:tc>
          <w:tcPr>
            <w:tcW w:w="2335" w:type="dxa"/>
          </w:tcPr>
          <w:p w14:paraId="7A0BE96C" w14:textId="77777777" w:rsidR="00485834" w:rsidRPr="00CB2FD4" w:rsidRDefault="00485834" w:rsidP="002A46E5">
            <w:pPr>
              <w:suppressAutoHyphens/>
              <w:rPr>
                <w:rFonts w:ascii="Arial" w:hAnsi="Arial" w:cs="Arial"/>
                <w:spacing w:val="-3"/>
                <w:sz w:val="22"/>
                <w:szCs w:val="22"/>
              </w:rPr>
            </w:pPr>
            <w:r w:rsidRPr="00CB2FD4">
              <w:rPr>
                <w:rFonts w:ascii="Arial" w:hAnsi="Arial" w:cs="Arial"/>
                <w:spacing w:val="-3"/>
                <w:sz w:val="22"/>
                <w:szCs w:val="22"/>
              </w:rPr>
              <w:t xml:space="preserve">5. PC + 1 </w:t>
            </w:r>
            <w:r w:rsidRPr="00CB2FD4">
              <w:rPr>
                <w:rFonts w:ascii="Arial" w:hAnsi="Arial" w:cs="Arial"/>
                <w:sz w:val="22"/>
                <w:szCs w:val="22"/>
              </w:rPr>
              <w:sym w:font="Symbol" w:char="F0AE"/>
            </w:r>
            <w:r w:rsidRPr="00CB2FD4">
              <w:rPr>
                <w:rFonts w:ascii="Arial" w:hAnsi="Arial" w:cs="Arial"/>
                <w:sz w:val="22"/>
                <w:szCs w:val="22"/>
              </w:rPr>
              <w:t xml:space="preserve"> PC</w:t>
            </w:r>
          </w:p>
        </w:tc>
        <w:tc>
          <w:tcPr>
            <w:tcW w:w="1260" w:type="dxa"/>
          </w:tcPr>
          <w:p w14:paraId="3606D38A" w14:textId="516E1137" w:rsidR="00485834" w:rsidRPr="00CB2FD4" w:rsidRDefault="0067717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3</w:t>
            </w:r>
          </w:p>
        </w:tc>
        <w:tc>
          <w:tcPr>
            <w:tcW w:w="1350" w:type="dxa"/>
          </w:tcPr>
          <w:p w14:paraId="3EEE1FFD" w14:textId="47A1ACA2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16</w:t>
            </w:r>
          </w:p>
        </w:tc>
        <w:tc>
          <w:tcPr>
            <w:tcW w:w="1440" w:type="dxa"/>
          </w:tcPr>
          <w:p w14:paraId="504DF1FE" w14:textId="4B5045C6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6</w:t>
            </w:r>
          </w:p>
        </w:tc>
        <w:tc>
          <w:tcPr>
            <w:tcW w:w="1406" w:type="dxa"/>
          </w:tcPr>
          <w:p w14:paraId="5949893E" w14:textId="03AAB121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SUB 16</w:t>
            </w:r>
          </w:p>
        </w:tc>
        <w:tc>
          <w:tcPr>
            <w:tcW w:w="1384" w:type="dxa"/>
          </w:tcPr>
          <w:p w14:paraId="752305E8" w14:textId="18E2E51D" w:rsidR="00485834" w:rsidRPr="00CB2FD4" w:rsidRDefault="008E4D0F" w:rsidP="002A46E5">
            <w:pPr>
              <w:suppressAutoHyphens/>
              <w:jc w:val="center"/>
              <w:rPr>
                <w:rFonts w:ascii="Arial" w:hAnsi="Arial" w:cs="Arial"/>
                <w:spacing w:val="-3"/>
                <w:sz w:val="22"/>
                <w:szCs w:val="22"/>
              </w:rPr>
            </w:pPr>
            <w:r>
              <w:rPr>
                <w:rFonts w:ascii="Arial" w:hAnsi="Arial" w:cs="Arial"/>
                <w:spacing w:val="-3"/>
                <w:sz w:val="22"/>
                <w:szCs w:val="22"/>
              </w:rPr>
              <w:t>14</w:t>
            </w:r>
          </w:p>
        </w:tc>
      </w:tr>
    </w:tbl>
    <w:p w14:paraId="20B60850" w14:textId="77777777" w:rsidR="00485834" w:rsidRPr="00CB2FD4" w:rsidRDefault="00485834" w:rsidP="00485834">
      <w:pPr>
        <w:rPr>
          <w:rFonts w:ascii="Arial" w:hAnsi="Arial" w:cs="Arial"/>
          <w:spacing w:val="-3"/>
          <w:sz w:val="22"/>
          <w:szCs w:val="22"/>
        </w:rPr>
      </w:pPr>
    </w:p>
    <w:p w14:paraId="0269AF8C" w14:textId="77777777" w:rsidR="00485834" w:rsidRDefault="0048583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b/>
          <w:spacing w:val="-3"/>
          <w:sz w:val="22"/>
          <w:szCs w:val="22"/>
          <w:u w:val="single"/>
        </w:rPr>
      </w:pPr>
    </w:p>
    <w:p w14:paraId="2B80301A" w14:textId="77777777" w:rsidR="00485834" w:rsidRDefault="0048583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b/>
          <w:spacing w:val="-3"/>
          <w:sz w:val="22"/>
          <w:szCs w:val="22"/>
          <w:u w:val="single"/>
        </w:rPr>
      </w:pPr>
    </w:p>
    <w:p w14:paraId="6FC22FA9" w14:textId="77777777" w:rsidR="00485834" w:rsidRPr="00C00793" w:rsidRDefault="0048583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b/>
          <w:spacing w:val="-3"/>
        </w:rPr>
      </w:pPr>
      <w:r w:rsidRPr="00C00793">
        <w:rPr>
          <w:rFonts w:ascii="Arial" w:hAnsi="Arial" w:cs="Arial"/>
          <w:b/>
          <w:spacing w:val="-3"/>
        </w:rPr>
        <w:t>Problem 3</w:t>
      </w:r>
    </w:p>
    <w:p w14:paraId="07AB4B8D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b/>
          <w:spacing w:val="-3"/>
          <w:u w:val="single"/>
        </w:rPr>
      </w:pPr>
    </w:p>
    <w:p w14:paraId="517E1C17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>1. The following sequence of steps in the instruction cycle</w:t>
      </w:r>
    </w:p>
    <w:p w14:paraId="6E087D36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PC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MAR</w:t>
      </w:r>
    </w:p>
    <w:p w14:paraId="56B87F2C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MDR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IR</w:t>
      </w:r>
    </w:p>
    <w:p w14:paraId="7EF38CE1" w14:textId="75EF9ACA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If A=0 Then IR [address]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PC Else PC+1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PC</w:t>
      </w:r>
      <w:r w:rsidRPr="00C00793">
        <w:rPr>
          <w:rFonts w:ascii="Arial" w:hAnsi="Arial" w:cs="Arial"/>
          <w:spacing w:val="-3"/>
        </w:rPr>
        <w:tab/>
      </w:r>
      <w:r w:rsid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>What instruction does it represent?</w:t>
      </w:r>
      <w:r w:rsidR="00485834" w:rsidRPr="00C00793">
        <w:rPr>
          <w:rFonts w:ascii="Arial" w:hAnsi="Arial" w:cs="Arial"/>
          <w:spacing w:val="-3"/>
        </w:rPr>
        <w:t xml:space="preserve"> </w:t>
      </w:r>
      <w:r w:rsidRPr="00C00793">
        <w:rPr>
          <w:rFonts w:ascii="Arial" w:hAnsi="Arial" w:cs="Arial"/>
          <w:spacing w:val="-3"/>
        </w:rPr>
        <w:t>___</w:t>
      </w:r>
      <w:r w:rsidR="006B1B50">
        <w:rPr>
          <w:rFonts w:ascii="Arial" w:hAnsi="Arial" w:cs="Arial"/>
          <w:spacing w:val="-3"/>
        </w:rPr>
        <w:t>BRZ</w:t>
      </w:r>
      <w:r w:rsidR="002465C7">
        <w:rPr>
          <w:rFonts w:ascii="Arial" w:hAnsi="Arial" w:cs="Arial"/>
          <w:spacing w:val="-3"/>
        </w:rPr>
        <w:t>__</w:t>
      </w:r>
      <w:r w:rsidRPr="00C00793">
        <w:rPr>
          <w:rFonts w:ascii="Arial" w:hAnsi="Arial" w:cs="Arial"/>
          <w:spacing w:val="-3"/>
        </w:rPr>
        <w:t>__</w:t>
      </w:r>
    </w:p>
    <w:p w14:paraId="60708208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b/>
          <w:spacing w:val="-3"/>
        </w:rPr>
      </w:pPr>
      <w:r w:rsidRPr="00C00793">
        <w:rPr>
          <w:rFonts w:ascii="Arial" w:hAnsi="Arial" w:cs="Arial"/>
          <w:b/>
          <w:spacing w:val="-3"/>
        </w:rPr>
        <w:t>The possibilities are: LDA, STO, SUB, ADD, IN, OUT, HLT, BR, BRP, and BRZ.</w:t>
      </w:r>
    </w:p>
    <w:p w14:paraId="57395521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b/>
          <w:spacing w:val="-3"/>
          <w:u w:val="single"/>
        </w:rPr>
      </w:pPr>
      <w:r w:rsidRPr="00C00793">
        <w:rPr>
          <w:rFonts w:ascii="Arial" w:hAnsi="Arial" w:cs="Arial"/>
          <w:b/>
          <w:spacing w:val="-3"/>
          <w:u w:val="single"/>
        </w:rPr>
        <w:t xml:space="preserve">  </w:t>
      </w:r>
    </w:p>
    <w:p w14:paraId="4D83C63A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>2. The following sequence of steps in the instruction cycle</w:t>
      </w:r>
    </w:p>
    <w:p w14:paraId="535886D8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PC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MAR</w:t>
      </w:r>
    </w:p>
    <w:p w14:paraId="0639FC44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MDR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IR</w:t>
      </w:r>
    </w:p>
    <w:p w14:paraId="798F707A" w14:textId="44768CBA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If A≥0 Then IR [address]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PC Else PC+1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PC</w:t>
      </w:r>
      <w:r w:rsidRPr="00C00793">
        <w:rPr>
          <w:rFonts w:ascii="Arial" w:hAnsi="Arial" w:cs="Arial"/>
          <w:spacing w:val="-3"/>
        </w:rPr>
        <w:tab/>
      </w:r>
      <w:r w:rsid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>What instruction does it represent? __</w:t>
      </w:r>
      <w:r w:rsidR="002465C7">
        <w:rPr>
          <w:rFonts w:ascii="Arial" w:hAnsi="Arial" w:cs="Arial"/>
          <w:spacing w:val="-3"/>
        </w:rPr>
        <w:t>_</w:t>
      </w:r>
      <w:r w:rsidR="006B1B50">
        <w:rPr>
          <w:rFonts w:ascii="Arial" w:hAnsi="Arial" w:cs="Arial"/>
          <w:spacing w:val="-3"/>
        </w:rPr>
        <w:t>BRP</w:t>
      </w:r>
      <w:r w:rsidR="002465C7">
        <w:rPr>
          <w:rFonts w:ascii="Arial" w:hAnsi="Arial" w:cs="Arial"/>
          <w:spacing w:val="-3"/>
        </w:rPr>
        <w:t>_</w:t>
      </w:r>
      <w:r w:rsidRPr="00C00793">
        <w:rPr>
          <w:rFonts w:ascii="Arial" w:hAnsi="Arial" w:cs="Arial"/>
          <w:spacing w:val="-3"/>
        </w:rPr>
        <w:t>___</w:t>
      </w:r>
      <w:r w:rsidRPr="00C00793">
        <w:rPr>
          <w:rFonts w:ascii="Arial" w:hAnsi="Arial" w:cs="Arial"/>
          <w:spacing w:val="-3"/>
        </w:rPr>
        <w:tab/>
      </w:r>
    </w:p>
    <w:p w14:paraId="0EDAE5DE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b/>
          <w:spacing w:val="-3"/>
          <w:u w:val="single"/>
        </w:rPr>
      </w:pPr>
    </w:p>
    <w:p w14:paraId="7EB13EB3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8E4D0F">
        <w:rPr>
          <w:rFonts w:ascii="Arial" w:hAnsi="Arial" w:cs="Arial"/>
          <w:spacing w:val="-3"/>
        </w:rPr>
        <w:t>3.</w:t>
      </w:r>
      <w:r w:rsidRPr="00C00793">
        <w:rPr>
          <w:rFonts w:ascii="Arial" w:hAnsi="Arial" w:cs="Arial"/>
          <w:spacing w:val="-3"/>
        </w:rPr>
        <w:t xml:space="preserve"> The following sequence of steps in the instruction cycle</w:t>
      </w:r>
    </w:p>
    <w:p w14:paraId="70BF5D0C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PC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MAR</w:t>
      </w:r>
    </w:p>
    <w:p w14:paraId="786197A8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MDR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IR</w:t>
      </w:r>
    </w:p>
    <w:p w14:paraId="53040370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>In</w:t>
      </w:r>
      <w:r w:rsidR="00C00793">
        <w:rPr>
          <w:rFonts w:ascii="Arial" w:hAnsi="Arial" w:cs="Arial"/>
          <w:spacing w:val="-3"/>
        </w:rPr>
        <w:t>-</w:t>
      </w:r>
      <w:r w:rsidRPr="00C00793">
        <w:rPr>
          <w:rFonts w:ascii="Arial" w:hAnsi="Arial" w:cs="Arial"/>
          <w:spacing w:val="-3"/>
        </w:rPr>
        <w:t>basket → A</w:t>
      </w:r>
    </w:p>
    <w:p w14:paraId="5C04BFD2" w14:textId="5A3C1B3F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PC + 1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PC</w:t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  <w:t>What instruction does it represent?  __</w:t>
      </w:r>
      <w:r w:rsidR="002465C7">
        <w:rPr>
          <w:rFonts w:ascii="Arial" w:hAnsi="Arial" w:cs="Arial"/>
          <w:spacing w:val="-3"/>
        </w:rPr>
        <w:t>_</w:t>
      </w:r>
      <w:r w:rsidR="006B1B50">
        <w:rPr>
          <w:rFonts w:ascii="Arial" w:hAnsi="Arial" w:cs="Arial"/>
          <w:spacing w:val="-3"/>
        </w:rPr>
        <w:t>IN</w:t>
      </w:r>
      <w:r w:rsidR="002465C7">
        <w:rPr>
          <w:rFonts w:ascii="Arial" w:hAnsi="Arial" w:cs="Arial"/>
          <w:spacing w:val="-3"/>
        </w:rPr>
        <w:t>_</w:t>
      </w:r>
      <w:r w:rsidRPr="00C00793">
        <w:rPr>
          <w:rFonts w:ascii="Arial" w:hAnsi="Arial" w:cs="Arial"/>
          <w:spacing w:val="-3"/>
        </w:rPr>
        <w:t>__</w:t>
      </w:r>
    </w:p>
    <w:p w14:paraId="3D3FB6DA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</w:p>
    <w:p w14:paraId="5056A1AF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>4. The following sequence of steps in the instruction cycle</w:t>
      </w:r>
    </w:p>
    <w:p w14:paraId="2685A445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PC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MAR</w:t>
      </w:r>
    </w:p>
    <w:p w14:paraId="6FFBC1E8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MDR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IR</w:t>
      </w:r>
    </w:p>
    <w:p w14:paraId="284ACF21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IR [address]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MAR</w:t>
      </w:r>
    </w:p>
    <w:p w14:paraId="58F8E38D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A + MDR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A</w:t>
      </w:r>
    </w:p>
    <w:p w14:paraId="5F3E8BC3" w14:textId="1AF955AA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PC+1 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PC</w:t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  <w:t>What instruction does it represent?  __</w:t>
      </w:r>
      <w:r w:rsidR="002465C7">
        <w:rPr>
          <w:rFonts w:ascii="Arial" w:hAnsi="Arial" w:cs="Arial"/>
          <w:spacing w:val="-3"/>
        </w:rPr>
        <w:t>_</w:t>
      </w:r>
      <w:r w:rsidR="006B1B50">
        <w:rPr>
          <w:rFonts w:ascii="Arial" w:hAnsi="Arial" w:cs="Arial"/>
          <w:spacing w:val="-3"/>
        </w:rPr>
        <w:t>ADD</w:t>
      </w:r>
      <w:r w:rsidR="002465C7">
        <w:rPr>
          <w:rFonts w:ascii="Arial" w:hAnsi="Arial" w:cs="Arial"/>
          <w:spacing w:val="-3"/>
        </w:rPr>
        <w:t>_</w:t>
      </w:r>
      <w:r w:rsidRPr="00C00793">
        <w:rPr>
          <w:rFonts w:ascii="Arial" w:hAnsi="Arial" w:cs="Arial"/>
          <w:spacing w:val="-3"/>
        </w:rPr>
        <w:t>__</w:t>
      </w:r>
    </w:p>
    <w:p w14:paraId="7D84951F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b/>
          <w:spacing w:val="-3"/>
        </w:rPr>
      </w:pPr>
    </w:p>
    <w:p w14:paraId="6259CBEF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>5. The following sequence of steps in the instruction cycle</w:t>
      </w:r>
    </w:p>
    <w:p w14:paraId="29F16B77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PC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MAR</w:t>
      </w:r>
    </w:p>
    <w:p w14:paraId="2DB46D54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MDR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IR</w:t>
      </w:r>
    </w:p>
    <w:p w14:paraId="7DD2F2B9" w14:textId="51576C40" w:rsidR="00CB2FD4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IR [address]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PC</w:t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  <w:t xml:space="preserve">What instruction does it represent? </w:t>
      </w:r>
      <w:r w:rsidR="002465C7">
        <w:rPr>
          <w:rFonts w:ascii="Arial" w:hAnsi="Arial" w:cs="Arial"/>
          <w:spacing w:val="-3"/>
        </w:rPr>
        <w:t>__</w:t>
      </w:r>
      <w:r w:rsidRPr="00C00793">
        <w:rPr>
          <w:rFonts w:ascii="Arial" w:hAnsi="Arial" w:cs="Arial"/>
          <w:spacing w:val="-3"/>
        </w:rPr>
        <w:t>_</w:t>
      </w:r>
      <w:r w:rsidR="006B1B50">
        <w:rPr>
          <w:rFonts w:ascii="Arial" w:hAnsi="Arial" w:cs="Arial"/>
          <w:spacing w:val="-3"/>
        </w:rPr>
        <w:t>BR</w:t>
      </w:r>
      <w:r w:rsidRPr="00C00793">
        <w:rPr>
          <w:rFonts w:ascii="Arial" w:hAnsi="Arial" w:cs="Arial"/>
          <w:spacing w:val="-3"/>
        </w:rPr>
        <w:t>____</w:t>
      </w:r>
    </w:p>
    <w:p w14:paraId="20B6A0CA" w14:textId="77777777" w:rsidR="002465C7" w:rsidRPr="002465C7" w:rsidRDefault="002465C7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</w:p>
    <w:p w14:paraId="19432958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>6. The following sequence of steps in the instruction cycle</w:t>
      </w:r>
    </w:p>
    <w:p w14:paraId="4095E524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PC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MAR</w:t>
      </w:r>
    </w:p>
    <w:p w14:paraId="51847D8E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MDR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IR</w:t>
      </w:r>
    </w:p>
    <w:p w14:paraId="62D18481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IR [address]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MAR</w:t>
      </w:r>
    </w:p>
    <w:p w14:paraId="1AD5337D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A - MDR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A</w:t>
      </w:r>
    </w:p>
    <w:p w14:paraId="00250819" w14:textId="4AA1B903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PC+1 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PC</w:t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  <w:t xml:space="preserve">What instruction does it represent?  </w:t>
      </w:r>
      <w:r w:rsidR="002465C7">
        <w:rPr>
          <w:rFonts w:ascii="Arial" w:hAnsi="Arial" w:cs="Arial"/>
          <w:spacing w:val="-3"/>
        </w:rPr>
        <w:t>__</w:t>
      </w:r>
      <w:r w:rsidRPr="00C00793">
        <w:rPr>
          <w:rFonts w:ascii="Arial" w:hAnsi="Arial" w:cs="Arial"/>
          <w:spacing w:val="-3"/>
        </w:rPr>
        <w:t>_</w:t>
      </w:r>
      <w:r w:rsidR="006B1B50">
        <w:rPr>
          <w:rFonts w:ascii="Arial" w:hAnsi="Arial" w:cs="Arial"/>
          <w:spacing w:val="-3"/>
        </w:rPr>
        <w:t>SUB</w:t>
      </w:r>
      <w:r w:rsidRPr="00C00793">
        <w:rPr>
          <w:rFonts w:ascii="Arial" w:hAnsi="Arial" w:cs="Arial"/>
          <w:spacing w:val="-3"/>
        </w:rPr>
        <w:t>___</w:t>
      </w:r>
    </w:p>
    <w:p w14:paraId="27B457B6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</w:p>
    <w:p w14:paraId="4C95B689" w14:textId="77777777" w:rsidR="00CB2FD4" w:rsidRPr="00C00793" w:rsidRDefault="00C00793" w:rsidP="00C00793">
      <w:pPr>
        <w:tabs>
          <w:tab w:val="left" w:pos="-720"/>
          <w:tab w:val="left" w:pos="0"/>
          <w:tab w:val="left" w:pos="396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7. </w:t>
      </w:r>
      <w:r w:rsidR="00CB2FD4" w:rsidRPr="00C00793">
        <w:rPr>
          <w:rFonts w:ascii="Arial" w:hAnsi="Arial" w:cs="Arial"/>
          <w:spacing w:val="-3"/>
        </w:rPr>
        <w:t>The following sequence of steps in the instruction cycle:</w:t>
      </w:r>
    </w:p>
    <w:p w14:paraId="268890B2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PC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MAR</w:t>
      </w:r>
    </w:p>
    <w:p w14:paraId="6023B7DB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MDR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IR</w:t>
      </w:r>
    </w:p>
    <w:p w14:paraId="5551396E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IR [address]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MAR</w:t>
      </w:r>
    </w:p>
    <w:p w14:paraId="281507E1" w14:textId="77777777" w:rsidR="00CB2FD4" w:rsidRPr="00C00793" w:rsidRDefault="00CB2FD4" w:rsidP="00CB2FD4">
      <w:pPr>
        <w:tabs>
          <w:tab w:val="left" w:pos="-720"/>
          <w:tab w:val="left" w:pos="0"/>
          <w:tab w:val="left" w:pos="288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MDR 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A</w:t>
      </w:r>
    </w:p>
    <w:p w14:paraId="49DC1130" w14:textId="7435B542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PC+1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PC</w:t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  <w:t>What instruction does it represent?</w:t>
      </w:r>
      <w:r w:rsidR="002465C7">
        <w:rPr>
          <w:rFonts w:ascii="Arial" w:hAnsi="Arial" w:cs="Arial"/>
          <w:spacing w:val="-3"/>
        </w:rPr>
        <w:t xml:space="preserve">  _</w:t>
      </w:r>
      <w:r w:rsidRPr="00C00793">
        <w:rPr>
          <w:rFonts w:ascii="Arial" w:hAnsi="Arial" w:cs="Arial"/>
          <w:spacing w:val="-3"/>
        </w:rPr>
        <w:t>__</w:t>
      </w:r>
      <w:r w:rsidR="006B1B50">
        <w:rPr>
          <w:rFonts w:ascii="Arial" w:hAnsi="Arial" w:cs="Arial"/>
          <w:spacing w:val="-3"/>
        </w:rPr>
        <w:t>LDA</w:t>
      </w:r>
      <w:r w:rsidRPr="00C00793">
        <w:rPr>
          <w:rFonts w:ascii="Arial" w:hAnsi="Arial" w:cs="Arial"/>
          <w:spacing w:val="-3"/>
        </w:rPr>
        <w:t>___</w:t>
      </w:r>
    </w:p>
    <w:p w14:paraId="1A8C3F19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</w:p>
    <w:p w14:paraId="115D61B3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>8. The following sequence of steps in the instruction cycle</w:t>
      </w:r>
    </w:p>
    <w:p w14:paraId="4679CBAC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PC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MAR</w:t>
      </w:r>
    </w:p>
    <w:p w14:paraId="49874F70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MDR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IR</w:t>
      </w:r>
    </w:p>
    <w:p w14:paraId="66FF603D" w14:textId="408B2B2B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>PC → 0 or PC → PC (remains the same)</w:t>
      </w:r>
      <w:r w:rsid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 xml:space="preserve"> </w:t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  <w:t>What instruction does it represent?</w:t>
      </w:r>
      <w:r w:rsidR="002465C7">
        <w:rPr>
          <w:rFonts w:ascii="Arial" w:hAnsi="Arial" w:cs="Arial"/>
          <w:spacing w:val="-3"/>
        </w:rPr>
        <w:t xml:space="preserve"> </w:t>
      </w:r>
      <w:r w:rsidRPr="00C00793">
        <w:rPr>
          <w:rFonts w:ascii="Arial" w:hAnsi="Arial" w:cs="Arial"/>
          <w:spacing w:val="-3"/>
        </w:rPr>
        <w:t xml:space="preserve"> </w:t>
      </w:r>
      <w:r w:rsidR="002465C7">
        <w:rPr>
          <w:rFonts w:ascii="Arial" w:hAnsi="Arial" w:cs="Arial"/>
          <w:spacing w:val="-3"/>
        </w:rPr>
        <w:t>__</w:t>
      </w:r>
      <w:r w:rsidRPr="00C00793">
        <w:rPr>
          <w:rFonts w:ascii="Arial" w:hAnsi="Arial" w:cs="Arial"/>
          <w:spacing w:val="-3"/>
        </w:rPr>
        <w:t>_</w:t>
      </w:r>
      <w:r w:rsidR="006B1B50">
        <w:rPr>
          <w:rFonts w:ascii="Arial" w:hAnsi="Arial" w:cs="Arial"/>
          <w:spacing w:val="-3"/>
        </w:rPr>
        <w:t>HLT</w:t>
      </w:r>
      <w:r w:rsidRPr="00C00793">
        <w:rPr>
          <w:rFonts w:ascii="Arial" w:hAnsi="Arial" w:cs="Arial"/>
          <w:spacing w:val="-3"/>
        </w:rPr>
        <w:t>___</w:t>
      </w:r>
    </w:p>
    <w:p w14:paraId="6E1BFB38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</w:p>
    <w:p w14:paraId="4281853C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6B1B50">
        <w:rPr>
          <w:rFonts w:ascii="Arial" w:hAnsi="Arial" w:cs="Arial"/>
          <w:spacing w:val="-3"/>
        </w:rPr>
        <w:t>9.</w:t>
      </w:r>
      <w:r w:rsidRPr="00C00793">
        <w:rPr>
          <w:rFonts w:ascii="Arial" w:hAnsi="Arial" w:cs="Arial"/>
          <w:spacing w:val="-3"/>
        </w:rPr>
        <w:t xml:space="preserve"> The following sequence of steps in the instruction cycle</w:t>
      </w:r>
    </w:p>
    <w:p w14:paraId="7DE12C3B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PC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MAR</w:t>
      </w:r>
    </w:p>
    <w:p w14:paraId="426AC0AE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MDR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IR</w:t>
      </w:r>
    </w:p>
    <w:p w14:paraId="146EA6C2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>A → Out-basket</w:t>
      </w:r>
    </w:p>
    <w:p w14:paraId="74002841" w14:textId="123074BA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PC + 1 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PC</w:t>
      </w:r>
      <w:r w:rsidRPr="00C00793">
        <w:rPr>
          <w:rFonts w:ascii="Arial" w:hAnsi="Arial" w:cs="Arial"/>
          <w:spacing w:val="-3"/>
        </w:rPr>
        <w:tab/>
        <w:t xml:space="preserve">  </w:t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  <w:t xml:space="preserve">What instruction does it represent?  </w:t>
      </w:r>
      <w:r w:rsidR="002465C7">
        <w:rPr>
          <w:rFonts w:ascii="Arial" w:hAnsi="Arial" w:cs="Arial"/>
          <w:spacing w:val="-3"/>
        </w:rPr>
        <w:t>__</w:t>
      </w:r>
      <w:r w:rsidRPr="00C00793">
        <w:rPr>
          <w:rFonts w:ascii="Arial" w:hAnsi="Arial" w:cs="Arial"/>
          <w:spacing w:val="-3"/>
        </w:rPr>
        <w:t>_</w:t>
      </w:r>
      <w:r w:rsidR="006B1B50">
        <w:rPr>
          <w:rFonts w:ascii="Arial" w:hAnsi="Arial" w:cs="Arial"/>
          <w:spacing w:val="-3"/>
        </w:rPr>
        <w:t>OUT</w:t>
      </w:r>
      <w:r w:rsidRPr="00C00793">
        <w:rPr>
          <w:rFonts w:ascii="Arial" w:hAnsi="Arial" w:cs="Arial"/>
          <w:spacing w:val="-3"/>
        </w:rPr>
        <w:t>___</w:t>
      </w:r>
    </w:p>
    <w:p w14:paraId="45154644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>10. The following sequence of steps in the instruction cycle:</w:t>
      </w:r>
    </w:p>
    <w:p w14:paraId="5C3573E5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PC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MAR</w:t>
      </w:r>
    </w:p>
    <w:p w14:paraId="09AC0631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MDR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IR</w:t>
      </w:r>
    </w:p>
    <w:p w14:paraId="27762BCB" w14:textId="77777777" w:rsidR="00CB2FD4" w:rsidRPr="00C00793" w:rsidRDefault="00CB2FD4" w:rsidP="00CB2FD4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IR [address]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MAR</w:t>
      </w:r>
    </w:p>
    <w:p w14:paraId="7B7AC1BD" w14:textId="77777777" w:rsidR="00CB2FD4" w:rsidRPr="00C00793" w:rsidRDefault="00CB2FD4" w:rsidP="00CB2FD4">
      <w:pPr>
        <w:tabs>
          <w:tab w:val="left" w:pos="-720"/>
          <w:tab w:val="left" w:pos="0"/>
          <w:tab w:val="left" w:pos="288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lastRenderedPageBreak/>
        <w:t xml:space="preserve">A 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MDR</w:t>
      </w:r>
    </w:p>
    <w:p w14:paraId="2F677C4D" w14:textId="7A65E90E" w:rsidR="00CB2FD4" w:rsidRPr="002465C7" w:rsidRDefault="00CB2FD4" w:rsidP="002465C7">
      <w:pPr>
        <w:tabs>
          <w:tab w:val="left" w:pos="-720"/>
          <w:tab w:val="left" w:pos="0"/>
        </w:tabs>
        <w:suppressAutoHyphens/>
        <w:rPr>
          <w:rFonts w:ascii="Arial" w:hAnsi="Arial" w:cs="Arial"/>
          <w:spacing w:val="-3"/>
        </w:rPr>
      </w:pPr>
      <w:r w:rsidRPr="00C00793">
        <w:rPr>
          <w:rFonts w:ascii="Arial" w:hAnsi="Arial" w:cs="Arial"/>
          <w:spacing w:val="-3"/>
        </w:rPr>
        <w:t xml:space="preserve">PC+1 </w:t>
      </w:r>
      <w:r w:rsidRPr="00C00793">
        <w:rPr>
          <w:rFonts w:ascii="Arial" w:hAnsi="Arial" w:cs="Arial"/>
          <w:spacing w:val="-3"/>
        </w:rPr>
        <w:sym w:font="Symbol" w:char="F0AE"/>
      </w:r>
      <w:r w:rsidRPr="00C00793">
        <w:rPr>
          <w:rFonts w:ascii="Arial" w:hAnsi="Arial" w:cs="Arial"/>
          <w:spacing w:val="-3"/>
        </w:rPr>
        <w:t xml:space="preserve">  PC</w:t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</w:r>
      <w:r w:rsidRPr="00C00793">
        <w:rPr>
          <w:rFonts w:ascii="Arial" w:hAnsi="Arial" w:cs="Arial"/>
          <w:spacing w:val="-3"/>
        </w:rPr>
        <w:tab/>
        <w:t>What instruction does it represent?</w:t>
      </w:r>
      <w:r w:rsidR="002465C7">
        <w:rPr>
          <w:rFonts w:ascii="Arial" w:hAnsi="Arial" w:cs="Arial"/>
          <w:spacing w:val="-3"/>
        </w:rPr>
        <w:t xml:space="preserve">  _</w:t>
      </w:r>
      <w:r w:rsidRPr="00C00793">
        <w:rPr>
          <w:rFonts w:ascii="Arial" w:hAnsi="Arial" w:cs="Arial"/>
          <w:spacing w:val="-3"/>
        </w:rPr>
        <w:t>__</w:t>
      </w:r>
      <w:r w:rsidR="006B1B50">
        <w:rPr>
          <w:rFonts w:ascii="Arial" w:hAnsi="Arial" w:cs="Arial"/>
          <w:spacing w:val="-3"/>
        </w:rPr>
        <w:t>STO</w:t>
      </w:r>
      <w:r w:rsidRPr="00C00793">
        <w:rPr>
          <w:rFonts w:ascii="Arial" w:hAnsi="Arial" w:cs="Arial"/>
          <w:spacing w:val="-3"/>
        </w:rPr>
        <w:t>___</w:t>
      </w:r>
    </w:p>
    <w:sectPr w:rsidR="00CB2FD4" w:rsidRPr="002465C7" w:rsidSect="00485834">
      <w:footerReference w:type="even" r:id="rId8"/>
      <w:footerReference w:type="default" r:id="rId9"/>
      <w:footerReference w:type="first" r:id="rId10"/>
      <w:pgSz w:w="12240" w:h="15840" w:code="1"/>
      <w:pgMar w:top="576" w:right="1440" w:bottom="576" w:left="1440" w:header="144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8F3F6" w14:textId="77777777" w:rsidR="0099254D" w:rsidRDefault="0099254D" w:rsidP="00BB10B9">
      <w:r>
        <w:separator/>
      </w:r>
    </w:p>
  </w:endnote>
  <w:endnote w:type="continuationSeparator" w:id="0">
    <w:p w14:paraId="4D49CACB" w14:textId="77777777" w:rsidR="0099254D" w:rsidRDefault="0099254D" w:rsidP="00BB10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096A7" w14:textId="77777777" w:rsidR="004343D3" w:rsidRDefault="00C00793" w:rsidP="00A4307E">
    <w:pPr>
      <w:pStyle w:val="Footer"/>
    </w:pPr>
    <w:r>
      <w:rPr>
        <w:sz w:val="16"/>
        <w:szCs w:val="16"/>
      </w:rPr>
      <w:t>Dr. J. Zurada, Department of Information Systems, Analytics &amp; Operations, College of Business</w:t>
    </w:r>
    <w:r w:rsidR="004343D3">
      <w:rPr>
        <w:sz w:val="16"/>
      </w:rPr>
      <w:tab/>
    </w:r>
    <w:r w:rsidR="004343D3" w:rsidRPr="009239DB">
      <w:rPr>
        <w:sz w:val="16"/>
      </w:rPr>
      <w:fldChar w:fldCharType="begin"/>
    </w:r>
    <w:r w:rsidR="004343D3" w:rsidRPr="009239DB">
      <w:rPr>
        <w:sz w:val="16"/>
      </w:rPr>
      <w:instrText xml:space="preserve"> PAGE   \* MERGEFORMAT </w:instrText>
    </w:r>
    <w:r w:rsidR="004343D3" w:rsidRPr="009239DB">
      <w:rPr>
        <w:sz w:val="16"/>
      </w:rPr>
      <w:fldChar w:fldCharType="separate"/>
    </w:r>
    <w:r w:rsidR="00B0642F">
      <w:rPr>
        <w:noProof/>
        <w:sz w:val="16"/>
      </w:rPr>
      <w:t>2</w:t>
    </w:r>
    <w:r w:rsidR="004343D3" w:rsidRPr="009239DB">
      <w:rPr>
        <w:sz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E70C7" w14:textId="77777777" w:rsidR="004343D3" w:rsidRPr="00A4307E" w:rsidRDefault="00C00793" w:rsidP="00A4307E">
    <w:pPr>
      <w:pStyle w:val="Footer"/>
      <w:rPr>
        <w:sz w:val="16"/>
      </w:rPr>
    </w:pPr>
    <w:r>
      <w:rPr>
        <w:sz w:val="16"/>
        <w:szCs w:val="16"/>
      </w:rPr>
      <w:t>Dr. J. Zurada, Department of Information Systems, Analytics &amp; Operations, College of Business</w:t>
    </w:r>
    <w:r w:rsidR="004343D3">
      <w:rPr>
        <w:sz w:val="16"/>
      </w:rPr>
      <w:tab/>
    </w:r>
    <w:r w:rsidR="004343D3" w:rsidRPr="00A4307E">
      <w:rPr>
        <w:sz w:val="16"/>
      </w:rPr>
      <w:fldChar w:fldCharType="begin"/>
    </w:r>
    <w:r w:rsidR="004343D3" w:rsidRPr="00A4307E">
      <w:rPr>
        <w:sz w:val="16"/>
      </w:rPr>
      <w:instrText xml:space="preserve"> PAGE   \* MERGEFORMAT </w:instrText>
    </w:r>
    <w:r w:rsidR="004343D3" w:rsidRPr="00A4307E">
      <w:rPr>
        <w:sz w:val="16"/>
      </w:rPr>
      <w:fldChar w:fldCharType="separate"/>
    </w:r>
    <w:r w:rsidR="00C52CA1">
      <w:rPr>
        <w:noProof/>
        <w:sz w:val="16"/>
      </w:rPr>
      <w:t>3</w:t>
    </w:r>
    <w:r w:rsidR="004343D3" w:rsidRPr="00A4307E">
      <w:rPr>
        <w:sz w:val="16"/>
      </w:rPr>
      <w:fldChar w:fldCharType="end"/>
    </w:r>
  </w:p>
  <w:p w14:paraId="74792E46" w14:textId="77777777" w:rsidR="004343D3" w:rsidRDefault="004343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BD8A3" w14:textId="77777777" w:rsidR="004343D3" w:rsidRPr="00485834" w:rsidRDefault="004343D3">
    <w:pPr>
      <w:pStyle w:val="Footer"/>
      <w:rPr>
        <w:sz w:val="16"/>
        <w:szCs w:val="16"/>
      </w:rPr>
    </w:pPr>
    <w:r>
      <w:rPr>
        <w:sz w:val="16"/>
        <w:szCs w:val="16"/>
      </w:rPr>
      <w:t xml:space="preserve">Dr. J. Zurada, </w:t>
    </w:r>
    <w:r w:rsidR="00485834">
      <w:rPr>
        <w:sz w:val="16"/>
        <w:szCs w:val="16"/>
      </w:rPr>
      <w:t>Department of Information Systems, Analytics &amp; Operations, College of Business</w:t>
    </w:r>
    <w:r>
      <w:rPr>
        <w:sz w:val="16"/>
        <w:szCs w:val="16"/>
      </w:rPr>
      <w:tab/>
    </w:r>
    <w:r w:rsidRPr="00BB10B9">
      <w:rPr>
        <w:sz w:val="16"/>
        <w:szCs w:val="16"/>
      </w:rPr>
      <w:fldChar w:fldCharType="begin"/>
    </w:r>
    <w:r w:rsidRPr="00BB10B9">
      <w:rPr>
        <w:sz w:val="16"/>
        <w:szCs w:val="16"/>
      </w:rPr>
      <w:instrText xml:space="preserve"> PAGE   \* MERGEFORMAT </w:instrText>
    </w:r>
    <w:r w:rsidRPr="00BB10B9">
      <w:rPr>
        <w:sz w:val="16"/>
        <w:szCs w:val="16"/>
      </w:rPr>
      <w:fldChar w:fldCharType="separate"/>
    </w:r>
    <w:r w:rsidR="0007728B">
      <w:rPr>
        <w:noProof/>
        <w:sz w:val="16"/>
        <w:szCs w:val="16"/>
      </w:rPr>
      <w:t>1</w:t>
    </w:r>
    <w:r w:rsidRPr="00BB10B9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A8A1C" w14:textId="77777777" w:rsidR="0099254D" w:rsidRDefault="0099254D" w:rsidP="00BB10B9">
      <w:r>
        <w:separator/>
      </w:r>
    </w:p>
  </w:footnote>
  <w:footnote w:type="continuationSeparator" w:id="0">
    <w:p w14:paraId="55DB6899" w14:textId="77777777" w:rsidR="0099254D" w:rsidRDefault="0099254D" w:rsidP="00BB10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C441B"/>
    <w:multiLevelType w:val="hybridMultilevel"/>
    <w:tmpl w:val="8C7CE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624529"/>
    <w:multiLevelType w:val="hybridMultilevel"/>
    <w:tmpl w:val="F22408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FB74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565D7A21"/>
    <w:multiLevelType w:val="hybridMultilevel"/>
    <w:tmpl w:val="9DA2D5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9D250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798574655">
    <w:abstractNumId w:val="2"/>
  </w:num>
  <w:num w:numId="2" w16cid:durableId="575358263">
    <w:abstractNumId w:val="4"/>
  </w:num>
  <w:num w:numId="3" w16cid:durableId="401759796">
    <w:abstractNumId w:val="3"/>
  </w:num>
  <w:num w:numId="4" w16cid:durableId="1462462059">
    <w:abstractNumId w:val="0"/>
  </w:num>
  <w:num w:numId="5" w16cid:durableId="18596632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1sjQwNTQ3srA0NTFU0lEKTi0uzszPAykwrAUACn1ulywAAAA="/>
  </w:docVars>
  <w:rsids>
    <w:rsidRoot w:val="00AC4109"/>
    <w:rsid w:val="00014EC0"/>
    <w:rsid w:val="0007728B"/>
    <w:rsid w:val="000C05F9"/>
    <w:rsid w:val="000D2778"/>
    <w:rsid w:val="000E0650"/>
    <w:rsid w:val="000E22AF"/>
    <w:rsid w:val="001122F6"/>
    <w:rsid w:val="001404E7"/>
    <w:rsid w:val="001737B6"/>
    <w:rsid w:val="001951D9"/>
    <w:rsid w:val="001A5670"/>
    <w:rsid w:val="001E2BD2"/>
    <w:rsid w:val="001F7F9F"/>
    <w:rsid w:val="00214E4D"/>
    <w:rsid w:val="002465C7"/>
    <w:rsid w:val="00247138"/>
    <w:rsid w:val="00291284"/>
    <w:rsid w:val="002A03B7"/>
    <w:rsid w:val="002D2F9F"/>
    <w:rsid w:val="0031784A"/>
    <w:rsid w:val="003212F3"/>
    <w:rsid w:val="00363B23"/>
    <w:rsid w:val="00382697"/>
    <w:rsid w:val="003B32EE"/>
    <w:rsid w:val="003F5959"/>
    <w:rsid w:val="00407348"/>
    <w:rsid w:val="00410302"/>
    <w:rsid w:val="004343D3"/>
    <w:rsid w:val="004401B2"/>
    <w:rsid w:val="00463162"/>
    <w:rsid w:val="00485834"/>
    <w:rsid w:val="00515F2A"/>
    <w:rsid w:val="00553518"/>
    <w:rsid w:val="00575F88"/>
    <w:rsid w:val="005C03C7"/>
    <w:rsid w:val="005F3909"/>
    <w:rsid w:val="0060693C"/>
    <w:rsid w:val="00607008"/>
    <w:rsid w:val="00626559"/>
    <w:rsid w:val="00656D8B"/>
    <w:rsid w:val="0067717F"/>
    <w:rsid w:val="00693BD8"/>
    <w:rsid w:val="006B1B50"/>
    <w:rsid w:val="006B4BD3"/>
    <w:rsid w:val="00714FD3"/>
    <w:rsid w:val="00787E3A"/>
    <w:rsid w:val="007F5237"/>
    <w:rsid w:val="00825D8F"/>
    <w:rsid w:val="008348A6"/>
    <w:rsid w:val="00862A7C"/>
    <w:rsid w:val="008873CF"/>
    <w:rsid w:val="008E4D0F"/>
    <w:rsid w:val="00905FEC"/>
    <w:rsid w:val="009120FD"/>
    <w:rsid w:val="009239DB"/>
    <w:rsid w:val="009242F8"/>
    <w:rsid w:val="00935C23"/>
    <w:rsid w:val="00972992"/>
    <w:rsid w:val="0099096E"/>
    <w:rsid w:val="0099254D"/>
    <w:rsid w:val="009B6D79"/>
    <w:rsid w:val="009C06D9"/>
    <w:rsid w:val="009C1E21"/>
    <w:rsid w:val="009E0AEC"/>
    <w:rsid w:val="009F1F7F"/>
    <w:rsid w:val="00A03F86"/>
    <w:rsid w:val="00A4307E"/>
    <w:rsid w:val="00A626A6"/>
    <w:rsid w:val="00A75F9A"/>
    <w:rsid w:val="00AB028D"/>
    <w:rsid w:val="00AC0795"/>
    <w:rsid w:val="00AC4109"/>
    <w:rsid w:val="00AD4D66"/>
    <w:rsid w:val="00B06379"/>
    <w:rsid w:val="00B0642F"/>
    <w:rsid w:val="00B1056D"/>
    <w:rsid w:val="00B4061D"/>
    <w:rsid w:val="00B52A61"/>
    <w:rsid w:val="00B61937"/>
    <w:rsid w:val="00B95F35"/>
    <w:rsid w:val="00BB10B9"/>
    <w:rsid w:val="00BD2125"/>
    <w:rsid w:val="00BE706D"/>
    <w:rsid w:val="00BF79A8"/>
    <w:rsid w:val="00C00793"/>
    <w:rsid w:val="00C0247D"/>
    <w:rsid w:val="00C11B2A"/>
    <w:rsid w:val="00C34F40"/>
    <w:rsid w:val="00C52CA1"/>
    <w:rsid w:val="00C86A26"/>
    <w:rsid w:val="00C932EC"/>
    <w:rsid w:val="00C9403B"/>
    <w:rsid w:val="00CA5C60"/>
    <w:rsid w:val="00CB2FD4"/>
    <w:rsid w:val="00CC27C6"/>
    <w:rsid w:val="00CE6FE3"/>
    <w:rsid w:val="00D0077E"/>
    <w:rsid w:val="00E03F8E"/>
    <w:rsid w:val="00E543DA"/>
    <w:rsid w:val="00E8489E"/>
    <w:rsid w:val="00EA2486"/>
    <w:rsid w:val="00F13E92"/>
    <w:rsid w:val="00F30328"/>
    <w:rsid w:val="00F74E35"/>
    <w:rsid w:val="00F920BE"/>
    <w:rsid w:val="00FC4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B62843"/>
  <w15:docId w15:val="{C056BB02-D103-443F-8833-46BAB02C0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0F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sid w:val="009120FD"/>
    <w:rPr>
      <w:color w:val="0000FF"/>
      <w:u w:val="single"/>
    </w:rPr>
  </w:style>
  <w:style w:type="paragraph" w:styleId="EndnoteText">
    <w:name w:val="endnote text"/>
    <w:basedOn w:val="Normal"/>
    <w:link w:val="EndnoteTextChar"/>
    <w:semiHidden/>
    <w:rsid w:val="009120FD"/>
    <w:rPr>
      <w:rFonts w:ascii="Courier" w:hAnsi="Courier"/>
      <w:sz w:val="24"/>
    </w:rPr>
  </w:style>
  <w:style w:type="paragraph" w:styleId="BodyText">
    <w:name w:val="Body Text"/>
    <w:basedOn w:val="Normal"/>
    <w:semiHidden/>
    <w:rsid w:val="009120FD"/>
    <w:rPr>
      <w:sz w:val="22"/>
    </w:rPr>
  </w:style>
  <w:style w:type="paragraph" w:customStyle="1" w:styleId="Default">
    <w:name w:val="Default"/>
    <w:rsid w:val="007F5237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B10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10B9"/>
  </w:style>
  <w:style w:type="paragraph" w:styleId="Footer">
    <w:name w:val="footer"/>
    <w:basedOn w:val="Normal"/>
    <w:link w:val="FooterChar"/>
    <w:uiPriority w:val="99"/>
    <w:unhideWhenUsed/>
    <w:rsid w:val="00BB10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10B9"/>
  </w:style>
  <w:style w:type="table" w:styleId="TableGrid">
    <w:name w:val="Table Grid"/>
    <w:basedOn w:val="TableNormal"/>
    <w:uiPriority w:val="59"/>
    <w:rsid w:val="001737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37B6"/>
    <w:pPr>
      <w:ind w:left="720"/>
      <w:contextualSpacing/>
    </w:pPr>
  </w:style>
  <w:style w:type="character" w:customStyle="1" w:styleId="EndnoteTextChar">
    <w:name w:val="Endnote Text Char"/>
    <w:link w:val="EndnoteText"/>
    <w:semiHidden/>
    <w:rsid w:val="00382697"/>
    <w:rPr>
      <w:rFonts w:ascii="Courier" w:hAnsi="Courier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4</Pages>
  <Words>769</Words>
  <Characters>438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S-350 INFRUSTRUCTURE TECHNOLOGIES</vt:lpstr>
    </vt:vector>
  </TitlesOfParts>
  <Company>Hong Kong Cavaliers</Company>
  <LinksUpToDate>false</LinksUpToDate>
  <CharactersWithSpaces>5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S-350 INFRUSTRUCTURE TECHNOLOGIES</dc:title>
  <dc:creator>Dr. J. Zurada, CIS</dc:creator>
  <cp:lastModifiedBy>Rodriguez, Alexander</cp:lastModifiedBy>
  <cp:revision>10</cp:revision>
  <cp:lastPrinted>2020-09-02T14:58:00Z</cp:lastPrinted>
  <dcterms:created xsi:type="dcterms:W3CDTF">2023-01-23T18:25:00Z</dcterms:created>
  <dcterms:modified xsi:type="dcterms:W3CDTF">2023-09-27T01:19:00Z</dcterms:modified>
</cp:coreProperties>
</file>